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9E952" w14:textId="6B9F0BD4" w:rsidR="008E3915" w:rsidRPr="007C2E6C" w:rsidRDefault="00D4061A" w:rsidP="007C2E6C">
      <w:pPr>
        <w:jc w:val="center"/>
        <w:rPr>
          <w:b/>
          <w:sz w:val="28"/>
        </w:rPr>
      </w:pPr>
      <w:r w:rsidRPr="007C2E6C">
        <w:rPr>
          <w:b/>
          <w:sz w:val="28"/>
        </w:rPr>
        <w:t>Assignment</w:t>
      </w:r>
      <w:r w:rsidR="00091CFD" w:rsidRPr="007C2E6C">
        <w:rPr>
          <w:b/>
          <w:sz w:val="28"/>
        </w:rPr>
        <w:t xml:space="preserve"> #1</w:t>
      </w:r>
      <w:r w:rsidR="008E3915" w:rsidRPr="007C2E6C">
        <w:rPr>
          <w:b/>
          <w:sz w:val="28"/>
        </w:rPr>
        <w:t xml:space="preserve">: </w:t>
      </w:r>
      <w:r w:rsidR="00843181">
        <w:rPr>
          <w:b/>
          <w:sz w:val="28"/>
        </w:rPr>
        <w:t>Database Schemas</w:t>
      </w:r>
    </w:p>
    <w:tbl>
      <w:tblPr>
        <w:tblStyle w:val="TableGrid"/>
        <w:tblW w:w="0" w:type="auto"/>
        <w:tblLook w:val="04A0" w:firstRow="1" w:lastRow="0" w:firstColumn="1" w:lastColumn="0" w:noHBand="0" w:noVBand="1"/>
      </w:tblPr>
      <w:tblGrid>
        <w:gridCol w:w="9576"/>
      </w:tblGrid>
      <w:tr w:rsidR="00830D15" w14:paraId="3FE16A53" w14:textId="77777777" w:rsidTr="00830D15">
        <w:tc>
          <w:tcPr>
            <w:tcW w:w="9576" w:type="dxa"/>
          </w:tcPr>
          <w:p w14:paraId="5D88D5F7" w14:textId="77777777" w:rsidR="00830D15" w:rsidRDefault="00830D15" w:rsidP="008B71E0">
            <w:pPr>
              <w:spacing w:after="200"/>
              <w:jc w:val="center"/>
              <w:rPr>
                <w:b/>
              </w:rPr>
            </w:pPr>
            <w:r>
              <w:rPr>
                <w:b/>
              </w:rPr>
              <w:t>Submission Instructions</w:t>
            </w:r>
          </w:p>
          <w:p w14:paraId="65854337" w14:textId="2424E9E5" w:rsidR="00830D15" w:rsidRPr="00344BDC" w:rsidRDefault="0024401D" w:rsidP="008B71E0">
            <w:pPr>
              <w:spacing w:after="200"/>
            </w:pPr>
            <w:r>
              <w:rPr>
                <w:b/>
                <w:sz w:val="24"/>
              </w:rPr>
              <w:t xml:space="preserve">Due: </w:t>
            </w:r>
            <w:r w:rsidR="00D87039">
              <w:rPr>
                <w:b/>
                <w:sz w:val="24"/>
              </w:rPr>
              <w:t>Friday</w:t>
            </w:r>
            <w:r w:rsidR="00371811">
              <w:rPr>
                <w:b/>
                <w:sz w:val="24"/>
              </w:rPr>
              <w:t xml:space="preserve">, </w:t>
            </w:r>
            <w:r w:rsidR="00B25F07">
              <w:rPr>
                <w:b/>
                <w:sz w:val="24"/>
              </w:rPr>
              <w:t>1</w:t>
            </w:r>
            <w:r w:rsidR="00371811" w:rsidRPr="002A5E40">
              <w:rPr>
                <w:b/>
                <w:sz w:val="24"/>
              </w:rPr>
              <w:t>/</w:t>
            </w:r>
            <w:r w:rsidR="00B25F07">
              <w:rPr>
                <w:b/>
                <w:sz w:val="24"/>
              </w:rPr>
              <w:t>27</w:t>
            </w:r>
            <w:r w:rsidR="00371811" w:rsidRPr="002A5E40">
              <w:rPr>
                <w:b/>
                <w:sz w:val="24"/>
              </w:rPr>
              <w:t>/</w:t>
            </w:r>
            <w:r w:rsidR="00371811">
              <w:rPr>
                <w:b/>
                <w:sz w:val="24"/>
              </w:rPr>
              <w:t>202</w:t>
            </w:r>
            <w:r w:rsidR="00B25F07">
              <w:rPr>
                <w:b/>
                <w:sz w:val="24"/>
              </w:rPr>
              <w:t>3</w:t>
            </w:r>
            <w:r w:rsidR="00371811">
              <w:rPr>
                <w:b/>
                <w:sz w:val="24"/>
              </w:rPr>
              <w:t xml:space="preserve"> at </w:t>
            </w:r>
            <w:r w:rsidR="00D87039">
              <w:rPr>
                <w:b/>
                <w:sz w:val="24"/>
              </w:rPr>
              <w:t>11</w:t>
            </w:r>
            <w:r w:rsidR="00371811">
              <w:rPr>
                <w:b/>
                <w:sz w:val="24"/>
              </w:rPr>
              <w:t>:59 pm</w:t>
            </w:r>
          </w:p>
          <w:p w14:paraId="447070B1" w14:textId="77777777" w:rsidR="00830D15" w:rsidRDefault="00830D15" w:rsidP="00830D15">
            <w:pPr>
              <w:pStyle w:val="ListParagraph"/>
              <w:numPr>
                <w:ilvl w:val="0"/>
                <w:numId w:val="6"/>
              </w:numPr>
              <w:spacing w:after="120"/>
            </w:pPr>
            <w:r w:rsidRPr="00344BDC">
              <w:t xml:space="preserve">Submit your solutions as a </w:t>
            </w:r>
            <w:r>
              <w:t>W</w:t>
            </w:r>
            <w:r w:rsidRPr="00344BDC">
              <w:t xml:space="preserve">ord or </w:t>
            </w:r>
            <w:r>
              <w:t>PDF</w:t>
            </w:r>
            <w:r w:rsidRPr="00344BDC">
              <w:t xml:space="preserve"> file through </w:t>
            </w:r>
            <w:r w:rsidR="00253FA3">
              <w:rPr>
                <w:b/>
              </w:rPr>
              <w:t>Canvas</w:t>
            </w:r>
            <w:r w:rsidRPr="00830D15">
              <w:rPr>
                <w:b/>
              </w:rPr>
              <w:t>&gt;Assignments</w:t>
            </w:r>
            <w:r w:rsidR="00043B89">
              <w:rPr>
                <w:b/>
              </w:rPr>
              <w:t>&gt;To-Do</w:t>
            </w:r>
            <w:r>
              <w:t>.</w:t>
            </w:r>
          </w:p>
          <w:p w14:paraId="28A01CBB" w14:textId="77777777" w:rsidR="00830D15" w:rsidRPr="00830D15" w:rsidRDefault="00830D15" w:rsidP="00830D15">
            <w:pPr>
              <w:pStyle w:val="ListParagraph"/>
              <w:numPr>
                <w:ilvl w:val="0"/>
                <w:numId w:val="6"/>
              </w:numPr>
              <w:spacing w:after="120"/>
              <w:rPr>
                <w:b/>
                <w:i/>
              </w:rPr>
            </w:pPr>
            <w:r w:rsidRPr="00830D15">
              <w:rPr>
                <w:b/>
                <w:i/>
              </w:rPr>
              <w:t>If you do not follow the instructions, your assignment will be counted late.</w:t>
            </w:r>
          </w:p>
          <w:p w14:paraId="217AF107" w14:textId="5F64F5EE" w:rsidR="00830D15" w:rsidRDefault="00830D15" w:rsidP="00BF76B8">
            <w:pPr>
              <w:pStyle w:val="ListParagraph"/>
              <w:numPr>
                <w:ilvl w:val="0"/>
                <w:numId w:val="6"/>
              </w:numPr>
            </w:pPr>
            <w:r>
              <w:t xml:space="preserve">Late Assignment policy: </w:t>
            </w:r>
            <w:r w:rsidR="001508DA">
              <w:t>Late submissions are not acceptable.</w:t>
            </w:r>
            <w:r w:rsidR="00BF76B8" w:rsidRPr="00BF76B8">
              <w:t xml:space="preserve"> </w:t>
            </w:r>
          </w:p>
          <w:p w14:paraId="047D4AC6" w14:textId="77777777" w:rsidR="00830D15" w:rsidRDefault="00830D15" w:rsidP="00830D15"/>
          <w:p w14:paraId="55AA4E5E" w14:textId="77777777" w:rsidR="00830D15" w:rsidRPr="001660E4" w:rsidRDefault="00830D15" w:rsidP="00830D15">
            <w:pPr>
              <w:spacing w:after="200"/>
              <w:jc w:val="center"/>
              <w:rPr>
                <w:b/>
              </w:rPr>
            </w:pPr>
            <w:r w:rsidRPr="001660E4">
              <w:rPr>
                <w:b/>
              </w:rPr>
              <w:t>Evaluation</w:t>
            </w:r>
          </w:p>
          <w:p w14:paraId="018D4E15" w14:textId="35D65C51" w:rsidR="00830D15" w:rsidRDefault="00830D15" w:rsidP="00830D15">
            <w:r>
              <w:t>Your d</w:t>
            </w:r>
            <w:r w:rsidR="00554407">
              <w:t>atabase schema</w:t>
            </w:r>
            <w:r>
              <w:t>s will be graded using several factors:</w:t>
            </w:r>
          </w:p>
          <w:p w14:paraId="24F93E9E" w14:textId="4242956A" w:rsidR="00830D15" w:rsidRDefault="00830D15" w:rsidP="00830D15">
            <w:pPr>
              <w:pStyle w:val="ListParagraph"/>
              <w:numPr>
                <w:ilvl w:val="0"/>
                <w:numId w:val="1"/>
              </w:numPr>
            </w:pPr>
            <w:r>
              <w:t xml:space="preserve">The correct </w:t>
            </w:r>
            <w:r w:rsidR="00554407">
              <w:t>use</w:t>
            </w:r>
            <w:r>
              <w:t xml:space="preserve"> of entities</w:t>
            </w:r>
            <w:r w:rsidR="00554407">
              <w:t xml:space="preserve">, </w:t>
            </w:r>
            <w:r>
              <w:t>attributes</w:t>
            </w:r>
            <w:r w:rsidR="00554407">
              <w:t>, and relationships given.</w:t>
            </w:r>
          </w:p>
          <w:p w14:paraId="0F6AE7EA" w14:textId="18E829A8" w:rsidR="00D4788A" w:rsidRDefault="00D4788A" w:rsidP="00830D15">
            <w:pPr>
              <w:pStyle w:val="ListParagraph"/>
              <w:numPr>
                <w:ilvl w:val="0"/>
                <w:numId w:val="1"/>
              </w:numPr>
            </w:pPr>
            <w:r>
              <w:t xml:space="preserve">Correctly specify primary </w:t>
            </w:r>
            <w:r w:rsidR="00E67371">
              <w:t xml:space="preserve">key </w:t>
            </w:r>
            <w:r>
              <w:t>and foreign key.</w:t>
            </w:r>
          </w:p>
          <w:p w14:paraId="1D80C730" w14:textId="0FBE45EC" w:rsidR="00554407" w:rsidRDefault="00554407" w:rsidP="00830D15">
            <w:pPr>
              <w:pStyle w:val="ListParagraph"/>
              <w:numPr>
                <w:ilvl w:val="0"/>
                <w:numId w:val="1"/>
              </w:numPr>
            </w:pPr>
            <w:r>
              <w:t>The correct method of connecting different relationships in a schema.</w:t>
            </w:r>
          </w:p>
          <w:p w14:paraId="2A601A4B" w14:textId="3318A853" w:rsidR="008B064B" w:rsidRDefault="00830D15" w:rsidP="00664B84">
            <w:pPr>
              <w:pStyle w:val="ListParagraph"/>
              <w:numPr>
                <w:ilvl w:val="0"/>
                <w:numId w:val="1"/>
              </w:numPr>
            </w:pPr>
            <w:r>
              <w:t>The identification of</w:t>
            </w:r>
            <w:r w:rsidR="00554407">
              <w:t xml:space="preserve"> </w:t>
            </w:r>
            <w:r w:rsidR="004C419B">
              <w:t>maximum/</w:t>
            </w:r>
            <w:r w:rsidR="00554407">
              <w:t>minimum</w:t>
            </w:r>
            <w:r>
              <w:t xml:space="preserve"> cardinality between entities.</w:t>
            </w:r>
          </w:p>
          <w:p w14:paraId="70F1F2B3" w14:textId="77777777" w:rsidR="00113FCB" w:rsidRDefault="00113FCB" w:rsidP="003C29B6">
            <w:pPr>
              <w:pStyle w:val="ListParagraph"/>
              <w:ind w:left="360"/>
            </w:pPr>
          </w:p>
          <w:p w14:paraId="3A1840CD" w14:textId="56557097" w:rsidR="00C361E0" w:rsidRDefault="00C361E0" w:rsidP="00C361E0">
            <w:pPr>
              <w:jc w:val="center"/>
              <w:rPr>
                <w:b/>
              </w:rPr>
            </w:pPr>
            <w:r w:rsidRPr="008B064B">
              <w:rPr>
                <w:b/>
              </w:rPr>
              <w:t>Plagiarism and Academic Dishonesty</w:t>
            </w:r>
          </w:p>
          <w:p w14:paraId="26CD40A6" w14:textId="77777777" w:rsidR="007B782E" w:rsidRPr="008B064B" w:rsidRDefault="007B782E" w:rsidP="00C361E0">
            <w:pPr>
              <w:jc w:val="center"/>
              <w:rPr>
                <w:b/>
              </w:rPr>
            </w:pPr>
          </w:p>
          <w:p w14:paraId="4F7ABE3B" w14:textId="77777777" w:rsidR="00C361E0" w:rsidRPr="008B064B" w:rsidRDefault="00C361E0" w:rsidP="00C361E0">
            <w:pPr>
              <w:spacing w:after="120"/>
              <w:rPr>
                <w:b/>
                <w:i/>
              </w:rPr>
            </w:pPr>
            <w:r w:rsidRPr="008B064B">
              <w:rPr>
                <w:b/>
                <w:i/>
              </w:rPr>
              <w:t xml:space="preserve">Please note that the work needs to be done individually. </w:t>
            </w:r>
            <w:r w:rsidRPr="008B064B">
              <w:rPr>
                <w:rFonts w:cstheme="minorHAnsi"/>
              </w:rPr>
              <w:t>If you need help, you may consult with the instructor.</w:t>
            </w:r>
            <w:r>
              <w:rPr>
                <w:rFonts w:cstheme="minorHAnsi"/>
              </w:rPr>
              <w:t xml:space="preserve"> Check the course syllabus for more detailed information. The following considered plagiarism and/or academic dishonesty (not an exclusive list):</w:t>
            </w:r>
          </w:p>
          <w:p w14:paraId="32E0BB65" w14:textId="77777777" w:rsidR="00C361E0" w:rsidRPr="008B064B" w:rsidRDefault="00C361E0" w:rsidP="00C361E0">
            <w:pPr>
              <w:pStyle w:val="ListParagraph"/>
              <w:numPr>
                <w:ilvl w:val="0"/>
                <w:numId w:val="1"/>
              </w:numPr>
              <w:rPr>
                <w:b/>
                <w:i/>
              </w:rPr>
            </w:pPr>
            <w:r>
              <w:rPr>
                <w:rFonts w:cstheme="minorHAnsi"/>
              </w:rPr>
              <w:t>Copy from another student’s assignment</w:t>
            </w:r>
          </w:p>
          <w:p w14:paraId="7281E2FC" w14:textId="77777777" w:rsidR="00C361E0" w:rsidRPr="008B064B" w:rsidRDefault="00C361E0" w:rsidP="00C361E0">
            <w:pPr>
              <w:pStyle w:val="ListParagraph"/>
              <w:numPr>
                <w:ilvl w:val="0"/>
                <w:numId w:val="1"/>
              </w:numPr>
              <w:rPr>
                <w:i/>
              </w:rPr>
            </w:pPr>
            <w:r w:rsidRPr="008B064B">
              <w:rPr>
                <w:i/>
              </w:rPr>
              <w:t>Using material from a source without a proper citation</w:t>
            </w:r>
          </w:p>
          <w:p w14:paraId="7BEDE0D1" w14:textId="77777777" w:rsidR="00C361E0" w:rsidRPr="008B064B" w:rsidRDefault="00C361E0" w:rsidP="00C361E0">
            <w:pPr>
              <w:pStyle w:val="ListParagraph"/>
              <w:numPr>
                <w:ilvl w:val="0"/>
                <w:numId w:val="1"/>
              </w:numPr>
              <w:rPr>
                <w:i/>
              </w:rPr>
            </w:pPr>
            <w:r w:rsidRPr="008B064B">
              <w:rPr>
                <w:i/>
              </w:rPr>
              <w:t>Turning in an assignment from a previous semester as if it were your own</w:t>
            </w:r>
          </w:p>
          <w:p w14:paraId="6FD6BB1E" w14:textId="77777777" w:rsidR="00C361E0" w:rsidRPr="008B064B" w:rsidRDefault="00C361E0" w:rsidP="00C361E0">
            <w:pPr>
              <w:pStyle w:val="ListParagraph"/>
              <w:numPr>
                <w:ilvl w:val="0"/>
                <w:numId w:val="1"/>
              </w:numPr>
              <w:rPr>
                <w:i/>
              </w:rPr>
            </w:pPr>
            <w:r w:rsidRPr="008B064B">
              <w:rPr>
                <w:i/>
              </w:rPr>
              <w:t>Having someone else complete your homework or project and submitting it as if it were your own</w:t>
            </w:r>
          </w:p>
          <w:p w14:paraId="1BD55E38" w14:textId="77777777" w:rsidR="00C361E0" w:rsidRPr="008B064B" w:rsidRDefault="00C361E0" w:rsidP="00C361E0">
            <w:pPr>
              <w:pStyle w:val="ListParagraph"/>
              <w:numPr>
                <w:ilvl w:val="0"/>
                <w:numId w:val="1"/>
              </w:numPr>
              <w:rPr>
                <w:i/>
              </w:rPr>
            </w:pPr>
            <w:r w:rsidRPr="008B064B">
              <w:rPr>
                <w:i/>
              </w:rPr>
              <w:t>Using material from another student’s assignment in your own assignment</w:t>
            </w:r>
          </w:p>
          <w:p w14:paraId="638C489B" w14:textId="77777777" w:rsidR="00C361E0" w:rsidRPr="008B064B" w:rsidRDefault="00C361E0" w:rsidP="00C361E0">
            <w:pPr>
              <w:pStyle w:val="ListParagraph"/>
              <w:numPr>
                <w:ilvl w:val="0"/>
                <w:numId w:val="1"/>
              </w:numPr>
              <w:rPr>
                <w:i/>
              </w:rPr>
            </w:pPr>
            <w:r w:rsidRPr="008B064B">
              <w:rPr>
                <w:i/>
              </w:rPr>
              <w:t>Submitting work done for a different course or section without the instructor’s approval ahead of time</w:t>
            </w:r>
          </w:p>
          <w:p w14:paraId="17CA6057" w14:textId="77777777" w:rsidR="00C361E0" w:rsidRPr="008B064B" w:rsidRDefault="00C361E0" w:rsidP="00C361E0">
            <w:pPr>
              <w:pStyle w:val="ListParagraph"/>
              <w:numPr>
                <w:ilvl w:val="0"/>
                <w:numId w:val="1"/>
              </w:numPr>
              <w:rPr>
                <w:i/>
              </w:rPr>
            </w:pPr>
            <w:r w:rsidRPr="008B064B">
              <w:rPr>
                <w:i/>
              </w:rPr>
              <w:t>Helping others to plagiarize or cheat, or doing the work of another person</w:t>
            </w:r>
          </w:p>
          <w:p w14:paraId="49DEB103" w14:textId="77777777" w:rsidR="00C361E0" w:rsidRPr="008B064B" w:rsidRDefault="00C361E0" w:rsidP="00C361E0">
            <w:pPr>
              <w:spacing w:before="120" w:after="120"/>
              <w:rPr>
                <w:rFonts w:cstheme="minorHAnsi"/>
              </w:rPr>
            </w:pPr>
            <w:r w:rsidRPr="008B064B">
              <w:rPr>
                <w:rFonts w:cstheme="minorHAnsi"/>
              </w:rPr>
              <w:t>If you use text, figures, and data in reports that were created by someone other than yourself, you must identify the source and clearly differentiate your work from the material that you are referencing. There are many different acceptable formats that you can use to cite the work of others. You must clearly show the reader what is your work and what is a reference to somebody else’s work.</w:t>
            </w:r>
          </w:p>
          <w:p w14:paraId="18A65396" w14:textId="7F399DE6" w:rsidR="00C361E0" w:rsidRPr="00830D15" w:rsidRDefault="00C361E0" w:rsidP="00C361E0">
            <w:pPr>
              <w:pStyle w:val="ListParagraph"/>
              <w:ind w:left="360"/>
            </w:pPr>
            <w:r w:rsidRPr="008B064B">
              <w:rPr>
                <w:rFonts w:cstheme="minorHAnsi"/>
              </w:rPr>
              <w:t>Plagiarism and cheating are serious offenses. Penalties for such actions are given at my discretion, and can range from a failing grade for the individual assignment, to a failing grade for the entire course, to expulsion from the program.</w:t>
            </w:r>
          </w:p>
        </w:tc>
      </w:tr>
    </w:tbl>
    <w:p w14:paraId="5AE73E6E" w14:textId="31D64C4A" w:rsidR="00093482" w:rsidRDefault="00093482">
      <w:pPr>
        <w:rPr>
          <w:b/>
        </w:rPr>
      </w:pPr>
    </w:p>
    <w:p w14:paraId="28A0EB63" w14:textId="2096E59F" w:rsidR="00174666" w:rsidRDefault="00174666">
      <w:pPr>
        <w:rPr>
          <w:b/>
        </w:rPr>
      </w:pPr>
    </w:p>
    <w:p w14:paraId="242C951D" w14:textId="77777777" w:rsidR="001362F9" w:rsidRDefault="001362F9">
      <w:pPr>
        <w:rPr>
          <w:b/>
        </w:rPr>
      </w:pPr>
      <w:r>
        <w:rPr>
          <w:b/>
        </w:rPr>
        <w:br w:type="page"/>
      </w:r>
    </w:p>
    <w:p w14:paraId="7452EE3B" w14:textId="43846437" w:rsidR="00DB7B04" w:rsidRPr="00830D15" w:rsidRDefault="005C67A9" w:rsidP="00D030B5">
      <w:pPr>
        <w:rPr>
          <w:b/>
        </w:rPr>
      </w:pPr>
      <w:r>
        <w:rPr>
          <w:b/>
        </w:rPr>
        <w:lastRenderedPageBreak/>
        <w:t xml:space="preserve">Part </w:t>
      </w:r>
      <w:r w:rsidR="00B06342">
        <w:rPr>
          <w:b/>
        </w:rPr>
        <w:t>1</w:t>
      </w:r>
      <w:r w:rsidR="005D042B">
        <w:rPr>
          <w:b/>
        </w:rPr>
        <w:t xml:space="preserve">. </w:t>
      </w:r>
      <w:r w:rsidR="008E3915" w:rsidRPr="00830D15">
        <w:rPr>
          <w:b/>
        </w:rPr>
        <w:t>Create a</w:t>
      </w:r>
      <w:r w:rsidR="00554407">
        <w:rPr>
          <w:b/>
        </w:rPr>
        <w:t xml:space="preserve"> database schema</w:t>
      </w:r>
      <w:r w:rsidR="008E3915" w:rsidRPr="00830D15">
        <w:rPr>
          <w:b/>
        </w:rPr>
        <w:t xml:space="preserve"> for </w:t>
      </w:r>
      <w:r w:rsidR="004A5249" w:rsidRPr="00830D15">
        <w:rPr>
          <w:b/>
        </w:rPr>
        <w:t>each</w:t>
      </w:r>
      <w:r w:rsidR="00245EAE" w:rsidRPr="00830D15">
        <w:rPr>
          <w:b/>
        </w:rPr>
        <w:t xml:space="preserve"> </w:t>
      </w:r>
      <w:r w:rsidR="008E3915" w:rsidRPr="00830D15">
        <w:rPr>
          <w:b/>
        </w:rPr>
        <w:t xml:space="preserve">scenario. </w:t>
      </w:r>
      <w:r w:rsidR="00DB7B04" w:rsidRPr="00830D15">
        <w:rPr>
          <w:b/>
        </w:rPr>
        <w:t xml:space="preserve">There are </w:t>
      </w:r>
      <w:r w:rsidR="00195138">
        <w:rPr>
          <w:b/>
        </w:rPr>
        <w:t>two</w:t>
      </w:r>
      <w:r w:rsidR="00DB7B04" w:rsidRPr="00830D15">
        <w:rPr>
          <w:b/>
        </w:rPr>
        <w:t xml:space="preserve"> scenarios. </w:t>
      </w:r>
    </w:p>
    <w:p w14:paraId="2C8A3955" w14:textId="0F6E277D" w:rsidR="008E3915" w:rsidRDefault="00245EAE" w:rsidP="00D030B5">
      <w:r>
        <w:t xml:space="preserve">Make sure that you read the </w:t>
      </w:r>
      <w:r w:rsidR="00554407">
        <w:t>tables</w:t>
      </w:r>
      <w:r>
        <w:t xml:space="preserve"> carefully. Your </w:t>
      </w:r>
      <w:r w:rsidR="00554407">
        <w:t>schema</w:t>
      </w:r>
      <w:r>
        <w:t xml:space="preserve"> should reflect all entities, relationships</w:t>
      </w:r>
      <w:r w:rsidR="00587D69">
        <w:t>, and attributes</w:t>
      </w:r>
      <w:r>
        <w:t xml:space="preserve"> in the </w:t>
      </w:r>
      <w:r w:rsidR="00554407">
        <w:t>table</w:t>
      </w:r>
      <w:r w:rsidRPr="00756DF3">
        <w:t>.</w:t>
      </w:r>
      <w:r>
        <w:t xml:space="preserve"> </w:t>
      </w:r>
      <w:r w:rsidR="00D030B5">
        <w:t xml:space="preserve">Use the relationship types </w:t>
      </w:r>
      <w:r w:rsidR="00EC5E1F">
        <w:t>(i.e.</w:t>
      </w:r>
      <w:r w:rsidR="00813936">
        <w:t>,</w:t>
      </w:r>
      <w:r w:rsidR="00EC5E1F">
        <w:t xml:space="preserve"> cardinality) </w:t>
      </w:r>
      <w:r w:rsidR="00554407">
        <w:t>given</w:t>
      </w:r>
      <w:r w:rsidR="00D030B5">
        <w:t xml:space="preserve"> (one-to-one, one-to-many, or many-to-many)</w:t>
      </w:r>
      <w:r w:rsidR="00554407">
        <w:t xml:space="preserve"> and figure out minimum cardinality (optional or mandatory) on your own</w:t>
      </w:r>
      <w:r w:rsidR="00D030B5">
        <w:t>.</w:t>
      </w:r>
    </w:p>
    <w:p w14:paraId="48CFC07C" w14:textId="4DC15955" w:rsidR="00830D15" w:rsidRPr="002A0575" w:rsidRDefault="00CF4394" w:rsidP="000E484B">
      <w:pPr>
        <w:spacing w:after="0"/>
      </w:pPr>
      <w:r>
        <w:t>You must create your d</w:t>
      </w:r>
      <w:r w:rsidR="00554407">
        <w:t>atabase schema</w:t>
      </w:r>
      <w:r>
        <w:t>s electronically, and they cannot be hand-drawn.</w:t>
      </w:r>
      <w:r w:rsidR="007D3DA4">
        <w:t xml:space="preserve"> </w:t>
      </w:r>
      <w:r w:rsidR="00301937">
        <w:t>U</w:t>
      </w:r>
      <w:r w:rsidR="007D3DA4">
        <w:t xml:space="preserve">se </w:t>
      </w:r>
      <w:r w:rsidR="00554407">
        <w:t>Vertabelo</w:t>
      </w:r>
      <w:r w:rsidR="00C049EF">
        <w:t xml:space="preserve"> to create your diagrams (</w:t>
      </w:r>
      <w:hyperlink r:id="rId8" w:history="1">
        <w:r w:rsidR="00554407">
          <w:rPr>
            <w:rStyle w:val="Hyperlink"/>
          </w:rPr>
          <w:t>https://www.vertabelo.com/</w:t>
        </w:r>
      </w:hyperlink>
      <w:r w:rsidR="00C049EF">
        <w:t>)</w:t>
      </w:r>
      <w:r w:rsidR="00301937">
        <w:t xml:space="preserve">. </w:t>
      </w:r>
      <w:r w:rsidR="00554407">
        <w:t>It’s free when you sign up with your Temple email. When you finish creating your database schemas, export the schemas as a PNG file which can be placed into a Word document.</w:t>
      </w:r>
    </w:p>
    <w:p w14:paraId="74B59E5B" w14:textId="05322903" w:rsidR="00843181" w:rsidRDefault="00843181" w:rsidP="00843181">
      <w:bookmarkStart w:id="0" w:name="_Hlk15387968"/>
      <w:r>
        <w:rPr>
          <w:b/>
        </w:rPr>
        <w:t xml:space="preserve">Scenario </w:t>
      </w:r>
      <w:r w:rsidR="00B06342">
        <w:rPr>
          <w:b/>
        </w:rPr>
        <w:t>1</w:t>
      </w:r>
      <w:r>
        <w:rPr>
          <w:b/>
        </w:rPr>
        <w:t xml:space="preserve">: </w:t>
      </w:r>
      <w:r w:rsidR="00546207">
        <w:rPr>
          <w:b/>
          <w:bCs/>
        </w:rPr>
        <w:t>Hotel</w:t>
      </w:r>
    </w:p>
    <w:tbl>
      <w:tblPr>
        <w:tblStyle w:val="TableGrid"/>
        <w:tblW w:w="9378" w:type="dxa"/>
        <w:tblLook w:val="04A0" w:firstRow="1" w:lastRow="0" w:firstColumn="1" w:lastColumn="0" w:noHBand="0" w:noVBand="1"/>
      </w:tblPr>
      <w:tblGrid>
        <w:gridCol w:w="2241"/>
        <w:gridCol w:w="7137"/>
      </w:tblGrid>
      <w:tr w:rsidR="002A0575" w14:paraId="04FB8D4C" w14:textId="61205B26" w:rsidTr="00F46BA2">
        <w:tc>
          <w:tcPr>
            <w:tcW w:w="2241" w:type="dxa"/>
            <w:shd w:val="clear" w:color="auto" w:fill="D9D9D9" w:themeFill="background1" w:themeFillShade="D9"/>
          </w:tcPr>
          <w:bookmarkEnd w:id="0"/>
          <w:p w14:paraId="768909DB" w14:textId="77777777" w:rsidR="002A0575" w:rsidRPr="001A6C05" w:rsidRDefault="002A0575" w:rsidP="005F203F">
            <w:pPr>
              <w:jc w:val="center"/>
              <w:rPr>
                <w:b/>
              </w:rPr>
            </w:pPr>
            <w:r w:rsidRPr="001A6C05">
              <w:rPr>
                <w:b/>
              </w:rPr>
              <w:t>Entity</w:t>
            </w:r>
          </w:p>
        </w:tc>
        <w:tc>
          <w:tcPr>
            <w:tcW w:w="7137" w:type="dxa"/>
            <w:shd w:val="clear" w:color="auto" w:fill="D9D9D9" w:themeFill="background1" w:themeFillShade="D9"/>
          </w:tcPr>
          <w:p w14:paraId="024C200E" w14:textId="23C4E04F" w:rsidR="002A0575" w:rsidRPr="001A6C05" w:rsidRDefault="002A0575" w:rsidP="005F203F">
            <w:pPr>
              <w:jc w:val="center"/>
              <w:rPr>
                <w:b/>
              </w:rPr>
            </w:pPr>
            <w:r w:rsidRPr="001A6C05">
              <w:rPr>
                <w:b/>
              </w:rPr>
              <w:t>Entity Attributes</w:t>
            </w:r>
          </w:p>
        </w:tc>
      </w:tr>
      <w:tr w:rsidR="002A0575" w14:paraId="73A6639E" w14:textId="77777777" w:rsidTr="00F46BA2">
        <w:trPr>
          <w:trHeight w:val="269"/>
        </w:trPr>
        <w:tc>
          <w:tcPr>
            <w:tcW w:w="2241" w:type="dxa"/>
          </w:tcPr>
          <w:p w14:paraId="116F68F9" w14:textId="47062008" w:rsidR="002A0575" w:rsidRDefault="00546207" w:rsidP="002A0575">
            <w:r>
              <w:t>Customer</w:t>
            </w:r>
          </w:p>
        </w:tc>
        <w:tc>
          <w:tcPr>
            <w:tcW w:w="7137" w:type="dxa"/>
          </w:tcPr>
          <w:p w14:paraId="7A1ADD3D" w14:textId="05736FFF" w:rsidR="002A0575" w:rsidRDefault="00546207" w:rsidP="002A0575">
            <w:r>
              <w:t>CustomerID, FirstName, LastName, Address, PhoneNumber, EmailAddress</w:t>
            </w:r>
          </w:p>
        </w:tc>
      </w:tr>
      <w:tr w:rsidR="002A0575" w14:paraId="068820B6" w14:textId="4D94B6AB" w:rsidTr="00F46BA2">
        <w:tc>
          <w:tcPr>
            <w:tcW w:w="2241" w:type="dxa"/>
          </w:tcPr>
          <w:p w14:paraId="0495D532" w14:textId="6C83CE29" w:rsidR="002A0575" w:rsidRDefault="00546207" w:rsidP="002A0575">
            <w:r>
              <w:t>Room</w:t>
            </w:r>
          </w:p>
        </w:tc>
        <w:tc>
          <w:tcPr>
            <w:tcW w:w="7137" w:type="dxa"/>
          </w:tcPr>
          <w:p w14:paraId="03209A23" w14:textId="4595114E" w:rsidR="002A0575" w:rsidRDefault="00546207" w:rsidP="002A0575">
            <w:r>
              <w:t>RoomID, RoomType, Floor</w:t>
            </w:r>
          </w:p>
        </w:tc>
      </w:tr>
      <w:tr w:rsidR="002A0575" w14:paraId="58F9D7F4" w14:textId="2A29023A" w:rsidTr="00F46BA2">
        <w:tc>
          <w:tcPr>
            <w:tcW w:w="2241" w:type="dxa"/>
          </w:tcPr>
          <w:p w14:paraId="2F5BA416" w14:textId="64DDD026" w:rsidR="002A0575" w:rsidRDefault="00546207" w:rsidP="002A0575">
            <w:r>
              <w:t>Reservation</w:t>
            </w:r>
          </w:p>
        </w:tc>
        <w:tc>
          <w:tcPr>
            <w:tcW w:w="7137" w:type="dxa"/>
          </w:tcPr>
          <w:p w14:paraId="69B29BC8" w14:textId="33EEF1B6" w:rsidR="002A0575" w:rsidRDefault="00546207" w:rsidP="002A0575">
            <w:r>
              <w:t>ReservationID, ReservationDate, CheckinDate, CheckoutDate</w:t>
            </w:r>
          </w:p>
        </w:tc>
      </w:tr>
      <w:tr w:rsidR="002A0575" w14:paraId="316C401C" w14:textId="7DDBCD7C" w:rsidTr="00F46BA2">
        <w:tc>
          <w:tcPr>
            <w:tcW w:w="2241" w:type="dxa"/>
          </w:tcPr>
          <w:p w14:paraId="03DEA374" w14:textId="2ED0D11C" w:rsidR="002A0575" w:rsidRDefault="00546207" w:rsidP="002A0575">
            <w:r>
              <w:t>Payment</w:t>
            </w:r>
          </w:p>
        </w:tc>
        <w:tc>
          <w:tcPr>
            <w:tcW w:w="7137" w:type="dxa"/>
          </w:tcPr>
          <w:p w14:paraId="0F315DA1" w14:textId="53184A4E" w:rsidR="002A0575" w:rsidRDefault="00546207" w:rsidP="002A0575">
            <w:r>
              <w:t>PaymentID, Amount, PaymentDate</w:t>
            </w:r>
          </w:p>
        </w:tc>
      </w:tr>
      <w:tr w:rsidR="002A0575" w14:paraId="0F6046D1" w14:textId="2F728352" w:rsidTr="00F46BA2">
        <w:tc>
          <w:tcPr>
            <w:tcW w:w="2241" w:type="dxa"/>
          </w:tcPr>
          <w:p w14:paraId="20E448B7" w14:textId="6496F7BD" w:rsidR="002A0575" w:rsidRDefault="00546207" w:rsidP="002A0575">
            <w:r>
              <w:t>HouseKeeper</w:t>
            </w:r>
          </w:p>
        </w:tc>
        <w:tc>
          <w:tcPr>
            <w:tcW w:w="7137" w:type="dxa"/>
          </w:tcPr>
          <w:p w14:paraId="70C66673" w14:textId="5CB3CCAF" w:rsidR="002A0575" w:rsidRDefault="00546207" w:rsidP="002A0575">
            <w:r>
              <w:t>HousekeeperID, FirstName, LastName, WorkingDays</w:t>
            </w:r>
          </w:p>
        </w:tc>
      </w:tr>
      <w:tr w:rsidR="00661320" w14:paraId="1D7416CF" w14:textId="77777777" w:rsidTr="00F46BA2">
        <w:tc>
          <w:tcPr>
            <w:tcW w:w="2241" w:type="dxa"/>
          </w:tcPr>
          <w:p w14:paraId="6090839D" w14:textId="2852B815" w:rsidR="00661320" w:rsidRDefault="00661320" w:rsidP="002A0575">
            <w:r>
              <w:t>RateType</w:t>
            </w:r>
          </w:p>
        </w:tc>
        <w:tc>
          <w:tcPr>
            <w:tcW w:w="7137" w:type="dxa"/>
          </w:tcPr>
          <w:p w14:paraId="2315FC12" w14:textId="46C368DC" w:rsidR="00661320" w:rsidRDefault="00661320" w:rsidP="002A0575">
            <w:r>
              <w:t>RateTypeID, TypeDescription, Rate</w:t>
            </w:r>
          </w:p>
        </w:tc>
      </w:tr>
    </w:tbl>
    <w:p w14:paraId="65E5738C" w14:textId="19CB32AF" w:rsidR="005002F5" w:rsidRDefault="005002F5" w:rsidP="00EF4983">
      <w:pPr>
        <w:spacing w:after="0"/>
      </w:pPr>
    </w:p>
    <w:tbl>
      <w:tblPr>
        <w:tblStyle w:val="TableGrid"/>
        <w:tblW w:w="9378" w:type="dxa"/>
        <w:tblLook w:val="04A0" w:firstRow="1" w:lastRow="0" w:firstColumn="1" w:lastColumn="0" w:noHBand="0" w:noVBand="1"/>
      </w:tblPr>
      <w:tblGrid>
        <w:gridCol w:w="6228"/>
        <w:gridCol w:w="3150"/>
      </w:tblGrid>
      <w:tr w:rsidR="002A0575" w:rsidRPr="001A6C05" w14:paraId="6E48AF88" w14:textId="77777777" w:rsidTr="00F46BA2">
        <w:tc>
          <w:tcPr>
            <w:tcW w:w="6228" w:type="dxa"/>
            <w:shd w:val="clear" w:color="auto" w:fill="D9D9D9" w:themeFill="background1" w:themeFillShade="D9"/>
          </w:tcPr>
          <w:p w14:paraId="4748D477" w14:textId="77777777" w:rsidR="002A0575" w:rsidRPr="001A6C05" w:rsidRDefault="002A0575" w:rsidP="00254020">
            <w:pPr>
              <w:jc w:val="center"/>
              <w:rPr>
                <w:b/>
              </w:rPr>
            </w:pPr>
            <w:r w:rsidRPr="001A6C05">
              <w:rPr>
                <w:b/>
              </w:rPr>
              <w:t>Relationships</w:t>
            </w:r>
          </w:p>
        </w:tc>
        <w:tc>
          <w:tcPr>
            <w:tcW w:w="3150" w:type="dxa"/>
            <w:shd w:val="clear" w:color="auto" w:fill="D9D9D9" w:themeFill="background1" w:themeFillShade="D9"/>
          </w:tcPr>
          <w:p w14:paraId="500BC31A" w14:textId="77777777" w:rsidR="002A0575" w:rsidRPr="001A6C05" w:rsidRDefault="002A0575" w:rsidP="00254020">
            <w:pPr>
              <w:jc w:val="center"/>
              <w:rPr>
                <w:b/>
              </w:rPr>
            </w:pPr>
            <w:r w:rsidRPr="001A6C05">
              <w:rPr>
                <w:b/>
              </w:rPr>
              <w:t>Relationship Attributes</w:t>
            </w:r>
          </w:p>
        </w:tc>
      </w:tr>
      <w:tr w:rsidR="002A0575" w14:paraId="54A4A74E" w14:textId="77777777" w:rsidTr="00BE3140">
        <w:trPr>
          <w:trHeight w:val="287"/>
        </w:trPr>
        <w:tc>
          <w:tcPr>
            <w:tcW w:w="6228" w:type="dxa"/>
          </w:tcPr>
          <w:p w14:paraId="7582F49B" w14:textId="708B74F9" w:rsidR="002A0575" w:rsidRDefault="00546207" w:rsidP="00254020">
            <w:r>
              <w:t>Customer</w:t>
            </w:r>
            <w:r w:rsidR="002A0575">
              <w:t>-</w:t>
            </w:r>
            <w:r>
              <w:t>Reservation</w:t>
            </w:r>
            <w:r w:rsidR="002A0575">
              <w:t>: One to Many</w:t>
            </w:r>
          </w:p>
        </w:tc>
        <w:tc>
          <w:tcPr>
            <w:tcW w:w="3150" w:type="dxa"/>
          </w:tcPr>
          <w:p w14:paraId="3BEED66B" w14:textId="77777777" w:rsidR="002A0575" w:rsidRDefault="002A0575" w:rsidP="00254020"/>
        </w:tc>
      </w:tr>
      <w:tr w:rsidR="002A0575" w14:paraId="3B302100" w14:textId="77777777" w:rsidTr="00BE3140">
        <w:trPr>
          <w:trHeight w:val="251"/>
        </w:trPr>
        <w:tc>
          <w:tcPr>
            <w:tcW w:w="6228" w:type="dxa"/>
          </w:tcPr>
          <w:p w14:paraId="4BB32C68" w14:textId="40FCAE7B" w:rsidR="002A0575" w:rsidRDefault="00546207" w:rsidP="00254020">
            <w:r>
              <w:t>Room</w:t>
            </w:r>
            <w:r w:rsidR="002A0575">
              <w:t>-</w:t>
            </w:r>
            <w:r>
              <w:t>Reservation</w:t>
            </w:r>
            <w:r w:rsidR="002A0575">
              <w:t xml:space="preserve">: </w:t>
            </w:r>
            <w:r>
              <w:t>One</w:t>
            </w:r>
            <w:r w:rsidR="002A0575">
              <w:t xml:space="preserve"> to Many</w:t>
            </w:r>
          </w:p>
        </w:tc>
        <w:tc>
          <w:tcPr>
            <w:tcW w:w="3150" w:type="dxa"/>
          </w:tcPr>
          <w:p w14:paraId="33BB8027" w14:textId="77777777" w:rsidR="002A0575" w:rsidRDefault="002A0575" w:rsidP="00254020"/>
        </w:tc>
      </w:tr>
      <w:tr w:rsidR="002A0575" w14:paraId="082AA79D" w14:textId="77777777" w:rsidTr="00F46BA2">
        <w:tc>
          <w:tcPr>
            <w:tcW w:w="6228" w:type="dxa"/>
          </w:tcPr>
          <w:p w14:paraId="406EC5C1" w14:textId="45DFDFB4" w:rsidR="002A0575" w:rsidRDefault="00546207" w:rsidP="00254020">
            <w:r>
              <w:t>Reservation</w:t>
            </w:r>
            <w:r w:rsidR="002A0575">
              <w:t>-</w:t>
            </w:r>
            <w:r>
              <w:t>Payment</w:t>
            </w:r>
            <w:r w:rsidR="002A0575">
              <w:t xml:space="preserve">: </w:t>
            </w:r>
            <w:r>
              <w:t>One to One</w:t>
            </w:r>
          </w:p>
        </w:tc>
        <w:tc>
          <w:tcPr>
            <w:tcW w:w="3150" w:type="dxa"/>
          </w:tcPr>
          <w:p w14:paraId="74A56543" w14:textId="77777777" w:rsidR="002A0575" w:rsidRDefault="002A0575" w:rsidP="00254020"/>
        </w:tc>
      </w:tr>
      <w:tr w:rsidR="002A0575" w14:paraId="7A139144" w14:textId="77777777" w:rsidTr="00F46BA2">
        <w:tc>
          <w:tcPr>
            <w:tcW w:w="6228" w:type="dxa"/>
          </w:tcPr>
          <w:p w14:paraId="676CF7A4" w14:textId="611AA295" w:rsidR="002A0575" w:rsidRDefault="00546207" w:rsidP="00254020">
            <w:r>
              <w:t>Room</w:t>
            </w:r>
            <w:r w:rsidR="002A0575">
              <w:t>-</w:t>
            </w:r>
            <w:r>
              <w:t>Housekeeper</w:t>
            </w:r>
            <w:r w:rsidR="002A0575">
              <w:t xml:space="preserve">: </w:t>
            </w:r>
            <w:r>
              <w:t>Many to Many</w:t>
            </w:r>
          </w:p>
        </w:tc>
        <w:tc>
          <w:tcPr>
            <w:tcW w:w="3150" w:type="dxa"/>
          </w:tcPr>
          <w:p w14:paraId="5A6544F7" w14:textId="03B32BA2" w:rsidR="002A0575" w:rsidRDefault="00546207" w:rsidP="00254020">
            <w:r>
              <w:t>CleaningDate, CleaningTime</w:t>
            </w:r>
          </w:p>
        </w:tc>
      </w:tr>
      <w:tr w:rsidR="00661320" w14:paraId="5606EDC1" w14:textId="77777777" w:rsidTr="00F46BA2">
        <w:tc>
          <w:tcPr>
            <w:tcW w:w="6228" w:type="dxa"/>
          </w:tcPr>
          <w:p w14:paraId="70236914" w14:textId="0DA57FE1" w:rsidR="00661320" w:rsidRDefault="00661320" w:rsidP="00254020">
            <w:r>
              <w:t>Room-RateType: Many to Many</w:t>
            </w:r>
          </w:p>
        </w:tc>
        <w:tc>
          <w:tcPr>
            <w:tcW w:w="3150" w:type="dxa"/>
          </w:tcPr>
          <w:p w14:paraId="19831D47" w14:textId="06CA7D1A" w:rsidR="00661320" w:rsidRDefault="00661320" w:rsidP="00254020">
            <w:r>
              <w:t>FromDate, ToDate</w:t>
            </w:r>
          </w:p>
        </w:tc>
      </w:tr>
    </w:tbl>
    <w:p w14:paraId="1103A1CB" w14:textId="5AA9A745" w:rsidR="008C38EC" w:rsidRPr="00247C4F" w:rsidRDefault="008C38EC" w:rsidP="00EF4983">
      <w:pPr>
        <w:spacing w:before="240"/>
        <w:rPr>
          <w:color w:val="000000" w:themeColor="text1"/>
        </w:rPr>
      </w:pPr>
      <w:r w:rsidRPr="00247C4F">
        <w:rPr>
          <w:b/>
          <w:color w:val="000000" w:themeColor="text1"/>
        </w:rPr>
        <w:t xml:space="preserve">Scenario </w:t>
      </w:r>
      <w:r w:rsidR="00B06342" w:rsidRPr="00247C4F">
        <w:rPr>
          <w:b/>
          <w:color w:val="000000" w:themeColor="text1"/>
        </w:rPr>
        <w:t>2</w:t>
      </w:r>
      <w:r w:rsidRPr="00247C4F">
        <w:rPr>
          <w:b/>
          <w:color w:val="000000" w:themeColor="text1"/>
        </w:rPr>
        <w:t>:</w:t>
      </w:r>
      <w:r w:rsidR="003B6EF9" w:rsidRPr="00247C4F">
        <w:rPr>
          <w:b/>
          <w:color w:val="000000" w:themeColor="text1"/>
        </w:rPr>
        <w:t xml:space="preserve"> Customer</w:t>
      </w:r>
      <w:r w:rsidRPr="00247C4F">
        <w:rPr>
          <w:b/>
          <w:color w:val="000000" w:themeColor="text1"/>
        </w:rPr>
        <w:t xml:space="preserve"> </w:t>
      </w:r>
      <w:r w:rsidR="00D519AA" w:rsidRPr="00247C4F">
        <w:rPr>
          <w:b/>
          <w:color w:val="000000" w:themeColor="text1"/>
        </w:rPr>
        <w:t>Service</w:t>
      </w:r>
      <w:r w:rsidR="0000119A" w:rsidRPr="00247C4F">
        <w:rPr>
          <w:b/>
          <w:color w:val="000000" w:themeColor="text1"/>
        </w:rPr>
        <w:t xml:space="preserve"> Outsourcing Company</w:t>
      </w:r>
    </w:p>
    <w:tbl>
      <w:tblPr>
        <w:tblStyle w:val="TableGrid"/>
        <w:tblW w:w="0" w:type="auto"/>
        <w:tblLook w:val="04A0" w:firstRow="1" w:lastRow="0" w:firstColumn="1" w:lastColumn="0" w:noHBand="0" w:noVBand="1"/>
      </w:tblPr>
      <w:tblGrid>
        <w:gridCol w:w="2398"/>
        <w:gridCol w:w="7178"/>
      </w:tblGrid>
      <w:tr w:rsidR="00247C4F" w:rsidRPr="00247C4F" w14:paraId="587A896A" w14:textId="77777777" w:rsidTr="0076799C">
        <w:tc>
          <w:tcPr>
            <w:tcW w:w="2398" w:type="dxa"/>
            <w:shd w:val="clear" w:color="auto" w:fill="D9D9D9" w:themeFill="background1" w:themeFillShade="D9"/>
          </w:tcPr>
          <w:p w14:paraId="5362AAC2" w14:textId="77777777" w:rsidR="008C38EC" w:rsidRPr="00247C4F" w:rsidRDefault="008C38EC" w:rsidP="00DB04C7">
            <w:pPr>
              <w:jc w:val="center"/>
              <w:rPr>
                <w:b/>
                <w:color w:val="000000" w:themeColor="text1"/>
              </w:rPr>
            </w:pPr>
            <w:r w:rsidRPr="00247C4F">
              <w:rPr>
                <w:b/>
                <w:color w:val="000000" w:themeColor="text1"/>
              </w:rPr>
              <w:t>Entity</w:t>
            </w:r>
          </w:p>
        </w:tc>
        <w:tc>
          <w:tcPr>
            <w:tcW w:w="7178" w:type="dxa"/>
            <w:shd w:val="clear" w:color="auto" w:fill="D9D9D9" w:themeFill="background1" w:themeFillShade="D9"/>
          </w:tcPr>
          <w:p w14:paraId="0B3DAF4B" w14:textId="77777777" w:rsidR="008C38EC" w:rsidRPr="00247C4F" w:rsidRDefault="008C38EC" w:rsidP="00DB04C7">
            <w:pPr>
              <w:jc w:val="center"/>
              <w:rPr>
                <w:b/>
                <w:color w:val="000000" w:themeColor="text1"/>
              </w:rPr>
            </w:pPr>
            <w:r w:rsidRPr="00247C4F">
              <w:rPr>
                <w:b/>
                <w:color w:val="000000" w:themeColor="text1"/>
              </w:rPr>
              <w:t>Entity Attributes</w:t>
            </w:r>
          </w:p>
        </w:tc>
      </w:tr>
      <w:tr w:rsidR="00247C4F" w:rsidRPr="00247C4F" w14:paraId="7F9D25B2" w14:textId="77777777" w:rsidTr="0076799C">
        <w:tc>
          <w:tcPr>
            <w:tcW w:w="2398" w:type="dxa"/>
          </w:tcPr>
          <w:p w14:paraId="6FF6980C" w14:textId="68788EFA" w:rsidR="0076799C" w:rsidRPr="00247C4F" w:rsidRDefault="0076799C" w:rsidP="0076799C">
            <w:pPr>
              <w:rPr>
                <w:color w:val="000000" w:themeColor="text1"/>
              </w:rPr>
            </w:pPr>
            <w:r w:rsidRPr="00247C4F">
              <w:rPr>
                <w:color w:val="000000" w:themeColor="text1"/>
              </w:rPr>
              <w:t>Manager</w:t>
            </w:r>
          </w:p>
        </w:tc>
        <w:tc>
          <w:tcPr>
            <w:tcW w:w="7178" w:type="dxa"/>
          </w:tcPr>
          <w:p w14:paraId="6233FDD1" w14:textId="42F7802A" w:rsidR="0076799C" w:rsidRPr="00247C4F" w:rsidRDefault="0076799C" w:rsidP="0076799C">
            <w:pPr>
              <w:rPr>
                <w:color w:val="000000" w:themeColor="text1"/>
              </w:rPr>
            </w:pPr>
            <w:r w:rsidRPr="00247C4F">
              <w:rPr>
                <w:color w:val="000000" w:themeColor="text1"/>
              </w:rPr>
              <w:t>ManagerID, FirstName, LastName, PhoneNumber, Address, SocialSecurity</w:t>
            </w:r>
            <w:r w:rsidR="00CA6263" w:rsidRPr="00247C4F">
              <w:rPr>
                <w:color w:val="000000" w:themeColor="text1"/>
              </w:rPr>
              <w:t xml:space="preserve">, </w:t>
            </w:r>
            <w:r w:rsidR="00A96D5D" w:rsidRPr="00247C4F">
              <w:rPr>
                <w:color w:val="000000" w:themeColor="text1"/>
              </w:rPr>
              <w:t>JobTitle</w:t>
            </w:r>
          </w:p>
        </w:tc>
      </w:tr>
      <w:tr w:rsidR="00247C4F" w:rsidRPr="00247C4F" w14:paraId="43629141" w14:textId="77777777" w:rsidTr="0076799C">
        <w:tc>
          <w:tcPr>
            <w:tcW w:w="2398" w:type="dxa"/>
          </w:tcPr>
          <w:p w14:paraId="4ABC17A6" w14:textId="05ADC5F2" w:rsidR="0076799C" w:rsidRPr="00247C4F" w:rsidRDefault="007F070D" w:rsidP="0076799C">
            <w:pPr>
              <w:rPr>
                <w:color w:val="000000" w:themeColor="text1"/>
              </w:rPr>
            </w:pPr>
            <w:r w:rsidRPr="00247C4F">
              <w:rPr>
                <w:color w:val="000000" w:themeColor="text1"/>
              </w:rPr>
              <w:t>Department</w:t>
            </w:r>
          </w:p>
        </w:tc>
        <w:tc>
          <w:tcPr>
            <w:tcW w:w="7178" w:type="dxa"/>
          </w:tcPr>
          <w:p w14:paraId="2CE40A0E" w14:textId="3385E699" w:rsidR="0076799C" w:rsidRPr="00247C4F" w:rsidRDefault="007F070D" w:rsidP="0076799C">
            <w:pPr>
              <w:rPr>
                <w:color w:val="000000" w:themeColor="text1"/>
              </w:rPr>
            </w:pPr>
            <w:r w:rsidRPr="00247C4F">
              <w:rPr>
                <w:color w:val="000000" w:themeColor="text1"/>
              </w:rPr>
              <w:t xml:space="preserve">DepartmentID, </w:t>
            </w:r>
            <w:r w:rsidR="00CA6263" w:rsidRPr="00247C4F">
              <w:rPr>
                <w:color w:val="000000" w:themeColor="text1"/>
              </w:rPr>
              <w:t xml:space="preserve">DepartmentName, </w:t>
            </w:r>
            <w:r w:rsidR="00A35007" w:rsidRPr="00247C4F">
              <w:rPr>
                <w:color w:val="000000" w:themeColor="text1"/>
              </w:rPr>
              <w:t>Address</w:t>
            </w:r>
          </w:p>
        </w:tc>
      </w:tr>
      <w:tr w:rsidR="00247C4F" w:rsidRPr="00247C4F" w14:paraId="652EF24B" w14:textId="77777777" w:rsidTr="0076799C">
        <w:tc>
          <w:tcPr>
            <w:tcW w:w="2398" w:type="dxa"/>
          </w:tcPr>
          <w:p w14:paraId="376B401B" w14:textId="00FE518B" w:rsidR="007F070D" w:rsidRPr="00247C4F" w:rsidRDefault="007F070D" w:rsidP="007F070D">
            <w:pPr>
              <w:rPr>
                <w:color w:val="000000" w:themeColor="text1"/>
              </w:rPr>
            </w:pPr>
            <w:r w:rsidRPr="00247C4F">
              <w:rPr>
                <w:color w:val="000000" w:themeColor="text1"/>
              </w:rPr>
              <w:t>Employ</w:t>
            </w:r>
            <w:r w:rsidR="005F713F" w:rsidRPr="00247C4F">
              <w:rPr>
                <w:color w:val="000000" w:themeColor="text1"/>
              </w:rPr>
              <w:t>ee</w:t>
            </w:r>
          </w:p>
        </w:tc>
        <w:tc>
          <w:tcPr>
            <w:tcW w:w="7178" w:type="dxa"/>
          </w:tcPr>
          <w:p w14:paraId="28872F51" w14:textId="635D036C" w:rsidR="007F070D" w:rsidRPr="00247C4F" w:rsidRDefault="007F070D" w:rsidP="007F070D">
            <w:pPr>
              <w:rPr>
                <w:color w:val="000000" w:themeColor="text1"/>
              </w:rPr>
            </w:pPr>
            <w:r w:rsidRPr="00247C4F">
              <w:rPr>
                <w:color w:val="000000" w:themeColor="text1"/>
              </w:rPr>
              <w:t>Employ</w:t>
            </w:r>
            <w:r w:rsidR="005F713F" w:rsidRPr="00247C4F">
              <w:rPr>
                <w:color w:val="000000" w:themeColor="text1"/>
              </w:rPr>
              <w:t>ee</w:t>
            </w:r>
            <w:r w:rsidRPr="00247C4F">
              <w:rPr>
                <w:color w:val="000000" w:themeColor="text1"/>
              </w:rPr>
              <w:t>ID, FirstName, LastName, PhoneNumber, Address, SocialSecurity</w:t>
            </w:r>
          </w:p>
        </w:tc>
      </w:tr>
      <w:tr w:rsidR="00247C4F" w:rsidRPr="00247C4F" w14:paraId="5A7B6E9D" w14:textId="77777777" w:rsidTr="0076799C">
        <w:tc>
          <w:tcPr>
            <w:tcW w:w="2398" w:type="dxa"/>
          </w:tcPr>
          <w:p w14:paraId="5512061B" w14:textId="2453B846" w:rsidR="007F070D" w:rsidRPr="00247C4F" w:rsidRDefault="007F070D" w:rsidP="007F070D">
            <w:pPr>
              <w:rPr>
                <w:color w:val="000000" w:themeColor="text1"/>
              </w:rPr>
            </w:pPr>
            <w:r w:rsidRPr="00247C4F">
              <w:rPr>
                <w:color w:val="000000" w:themeColor="text1"/>
              </w:rPr>
              <w:t>Customer</w:t>
            </w:r>
          </w:p>
        </w:tc>
        <w:tc>
          <w:tcPr>
            <w:tcW w:w="7178" w:type="dxa"/>
          </w:tcPr>
          <w:p w14:paraId="059C5BD3" w14:textId="67A1DF0A" w:rsidR="007F070D" w:rsidRPr="00247C4F" w:rsidRDefault="007F070D" w:rsidP="007F070D">
            <w:pPr>
              <w:rPr>
                <w:color w:val="000000" w:themeColor="text1"/>
              </w:rPr>
            </w:pPr>
            <w:r w:rsidRPr="00247C4F">
              <w:rPr>
                <w:color w:val="000000" w:themeColor="text1"/>
              </w:rPr>
              <w:t>CustomerID, FirstName, LastName, PhoneNumber, Address</w:t>
            </w:r>
          </w:p>
        </w:tc>
      </w:tr>
      <w:tr w:rsidR="007F070D" w:rsidRPr="00247C4F" w14:paraId="6A534DBE" w14:textId="77777777" w:rsidTr="0076799C">
        <w:tc>
          <w:tcPr>
            <w:tcW w:w="2398" w:type="dxa"/>
          </w:tcPr>
          <w:p w14:paraId="4C4F6962" w14:textId="005AFD71" w:rsidR="007F070D" w:rsidRPr="00247C4F" w:rsidRDefault="007F070D" w:rsidP="007F070D">
            <w:pPr>
              <w:rPr>
                <w:color w:val="000000" w:themeColor="text1"/>
              </w:rPr>
            </w:pPr>
            <w:r w:rsidRPr="00247C4F">
              <w:rPr>
                <w:color w:val="000000" w:themeColor="text1"/>
              </w:rPr>
              <w:t>CrowdsourcedFirm</w:t>
            </w:r>
          </w:p>
        </w:tc>
        <w:tc>
          <w:tcPr>
            <w:tcW w:w="7178" w:type="dxa"/>
          </w:tcPr>
          <w:p w14:paraId="1D8AA11B" w14:textId="3DB97A98" w:rsidR="007F070D" w:rsidRPr="00247C4F" w:rsidRDefault="007F070D" w:rsidP="007F070D">
            <w:pPr>
              <w:rPr>
                <w:color w:val="000000" w:themeColor="text1"/>
              </w:rPr>
            </w:pPr>
            <w:r w:rsidRPr="00247C4F">
              <w:rPr>
                <w:color w:val="000000" w:themeColor="text1"/>
              </w:rPr>
              <w:t>FirmID, FirmName, WebsiteUrl, CorporateExecutive, PhoneNumber, Address</w:t>
            </w:r>
          </w:p>
        </w:tc>
      </w:tr>
    </w:tbl>
    <w:p w14:paraId="18DA5010" w14:textId="77777777" w:rsidR="008C38EC" w:rsidRPr="00247C4F" w:rsidRDefault="008C38EC" w:rsidP="00EF4983">
      <w:pPr>
        <w:spacing w:after="0" w:line="240" w:lineRule="auto"/>
        <w:rPr>
          <w:color w:val="000000" w:themeColor="text1"/>
        </w:rPr>
      </w:pPr>
    </w:p>
    <w:tbl>
      <w:tblPr>
        <w:tblStyle w:val="TableGrid"/>
        <w:tblW w:w="0" w:type="auto"/>
        <w:tblLook w:val="04A0" w:firstRow="1" w:lastRow="0" w:firstColumn="1" w:lastColumn="0" w:noHBand="0" w:noVBand="1"/>
      </w:tblPr>
      <w:tblGrid>
        <w:gridCol w:w="6228"/>
        <w:gridCol w:w="3150"/>
      </w:tblGrid>
      <w:tr w:rsidR="00247C4F" w:rsidRPr="00247C4F" w14:paraId="798DEA45" w14:textId="77777777" w:rsidTr="00DB04C7">
        <w:tc>
          <w:tcPr>
            <w:tcW w:w="6228" w:type="dxa"/>
            <w:shd w:val="clear" w:color="auto" w:fill="D9D9D9" w:themeFill="background1" w:themeFillShade="D9"/>
          </w:tcPr>
          <w:p w14:paraId="0A3E27B8" w14:textId="77777777" w:rsidR="008C38EC" w:rsidRPr="00247C4F" w:rsidRDefault="008C38EC" w:rsidP="00DB04C7">
            <w:pPr>
              <w:jc w:val="center"/>
              <w:rPr>
                <w:b/>
                <w:color w:val="000000" w:themeColor="text1"/>
              </w:rPr>
            </w:pPr>
            <w:r w:rsidRPr="00247C4F">
              <w:rPr>
                <w:b/>
                <w:color w:val="000000" w:themeColor="text1"/>
              </w:rPr>
              <w:t>Relationship</w:t>
            </w:r>
          </w:p>
        </w:tc>
        <w:tc>
          <w:tcPr>
            <w:tcW w:w="3150" w:type="dxa"/>
            <w:shd w:val="clear" w:color="auto" w:fill="D9D9D9" w:themeFill="background1" w:themeFillShade="D9"/>
          </w:tcPr>
          <w:p w14:paraId="0D867046" w14:textId="77777777" w:rsidR="008C38EC" w:rsidRPr="00247C4F" w:rsidRDefault="008C38EC" w:rsidP="00DB04C7">
            <w:pPr>
              <w:jc w:val="center"/>
              <w:rPr>
                <w:b/>
                <w:color w:val="000000" w:themeColor="text1"/>
              </w:rPr>
            </w:pPr>
            <w:r w:rsidRPr="00247C4F">
              <w:rPr>
                <w:b/>
                <w:color w:val="000000" w:themeColor="text1"/>
              </w:rPr>
              <w:t>Relationship Attributes</w:t>
            </w:r>
          </w:p>
        </w:tc>
      </w:tr>
      <w:tr w:rsidR="00247C4F" w:rsidRPr="00247C4F" w14:paraId="6925E958" w14:textId="77777777" w:rsidTr="00DB04C7">
        <w:tc>
          <w:tcPr>
            <w:tcW w:w="6228" w:type="dxa"/>
          </w:tcPr>
          <w:p w14:paraId="546145C9" w14:textId="0F7C8293" w:rsidR="00F27F6D" w:rsidRPr="00247C4F" w:rsidRDefault="00F27F6D" w:rsidP="00F27F6D">
            <w:pPr>
              <w:rPr>
                <w:color w:val="000000" w:themeColor="text1"/>
              </w:rPr>
            </w:pPr>
            <w:r w:rsidRPr="00247C4F">
              <w:rPr>
                <w:color w:val="000000" w:themeColor="text1"/>
              </w:rPr>
              <w:t>Manager-</w:t>
            </w:r>
            <w:r w:rsidR="00A35007" w:rsidRPr="00247C4F">
              <w:rPr>
                <w:color w:val="000000" w:themeColor="text1"/>
              </w:rPr>
              <w:t>Employee</w:t>
            </w:r>
            <w:r w:rsidRPr="00247C4F">
              <w:rPr>
                <w:color w:val="000000" w:themeColor="text1"/>
              </w:rPr>
              <w:t>: One to many</w:t>
            </w:r>
          </w:p>
        </w:tc>
        <w:tc>
          <w:tcPr>
            <w:tcW w:w="3150" w:type="dxa"/>
          </w:tcPr>
          <w:p w14:paraId="32BF1F70" w14:textId="77777777" w:rsidR="00F27F6D" w:rsidRPr="00247C4F" w:rsidRDefault="00F27F6D" w:rsidP="00F27F6D">
            <w:pPr>
              <w:rPr>
                <w:color w:val="000000" w:themeColor="text1"/>
              </w:rPr>
            </w:pPr>
          </w:p>
        </w:tc>
      </w:tr>
      <w:tr w:rsidR="00247C4F" w:rsidRPr="00247C4F" w14:paraId="29B52994" w14:textId="77777777" w:rsidTr="00DB04C7">
        <w:tc>
          <w:tcPr>
            <w:tcW w:w="6228" w:type="dxa"/>
          </w:tcPr>
          <w:p w14:paraId="6E75D71E" w14:textId="6CD4CB9B" w:rsidR="00F27F6D" w:rsidRPr="00247C4F" w:rsidRDefault="00454621" w:rsidP="00F27F6D">
            <w:pPr>
              <w:rPr>
                <w:color w:val="000000" w:themeColor="text1"/>
              </w:rPr>
            </w:pPr>
            <w:r w:rsidRPr="00247C4F">
              <w:rPr>
                <w:color w:val="000000" w:themeColor="text1"/>
              </w:rPr>
              <w:t>Department</w:t>
            </w:r>
            <w:r w:rsidR="00405105" w:rsidRPr="00247C4F">
              <w:rPr>
                <w:color w:val="000000" w:themeColor="text1"/>
              </w:rPr>
              <w:t>-</w:t>
            </w:r>
            <w:r w:rsidRPr="00247C4F">
              <w:rPr>
                <w:color w:val="000000" w:themeColor="text1"/>
              </w:rPr>
              <w:t>Manager</w:t>
            </w:r>
            <w:r w:rsidR="00405105" w:rsidRPr="00247C4F">
              <w:rPr>
                <w:color w:val="000000" w:themeColor="text1"/>
              </w:rPr>
              <w:t>: One to many</w:t>
            </w:r>
          </w:p>
        </w:tc>
        <w:tc>
          <w:tcPr>
            <w:tcW w:w="3150" w:type="dxa"/>
          </w:tcPr>
          <w:p w14:paraId="39CA874B" w14:textId="11FD2834" w:rsidR="00F27F6D" w:rsidRPr="00247C4F" w:rsidRDefault="00F27F6D" w:rsidP="00F27F6D">
            <w:pPr>
              <w:rPr>
                <w:color w:val="000000" w:themeColor="text1"/>
              </w:rPr>
            </w:pPr>
          </w:p>
        </w:tc>
      </w:tr>
      <w:tr w:rsidR="00247C4F" w:rsidRPr="00247C4F" w14:paraId="13496A4F" w14:textId="77777777" w:rsidTr="00DB04C7">
        <w:tc>
          <w:tcPr>
            <w:tcW w:w="6228" w:type="dxa"/>
          </w:tcPr>
          <w:p w14:paraId="2608EABC" w14:textId="5DEBBF5B" w:rsidR="00405105" w:rsidRPr="00247C4F" w:rsidRDefault="00454621" w:rsidP="00405105">
            <w:pPr>
              <w:rPr>
                <w:color w:val="000000" w:themeColor="text1"/>
              </w:rPr>
            </w:pPr>
            <w:r w:rsidRPr="00247C4F">
              <w:rPr>
                <w:color w:val="000000" w:themeColor="text1"/>
              </w:rPr>
              <w:t>Department</w:t>
            </w:r>
            <w:r w:rsidR="00405105" w:rsidRPr="00247C4F">
              <w:rPr>
                <w:color w:val="000000" w:themeColor="text1"/>
              </w:rPr>
              <w:t>-</w:t>
            </w:r>
            <w:r w:rsidRPr="00247C4F">
              <w:rPr>
                <w:color w:val="000000" w:themeColor="text1"/>
              </w:rPr>
              <w:t>Employee</w:t>
            </w:r>
            <w:r w:rsidR="00405105" w:rsidRPr="00247C4F">
              <w:rPr>
                <w:color w:val="000000" w:themeColor="text1"/>
              </w:rPr>
              <w:t>: One to many</w:t>
            </w:r>
          </w:p>
        </w:tc>
        <w:tc>
          <w:tcPr>
            <w:tcW w:w="3150" w:type="dxa"/>
          </w:tcPr>
          <w:p w14:paraId="3F21EB37" w14:textId="229D8C5A" w:rsidR="00405105" w:rsidRPr="00247C4F" w:rsidRDefault="00405105" w:rsidP="00405105">
            <w:pPr>
              <w:rPr>
                <w:color w:val="000000" w:themeColor="text1"/>
              </w:rPr>
            </w:pPr>
          </w:p>
        </w:tc>
      </w:tr>
      <w:tr w:rsidR="00247C4F" w:rsidRPr="00247C4F" w14:paraId="3BBE4BD8" w14:textId="77777777" w:rsidTr="00DB04C7">
        <w:tc>
          <w:tcPr>
            <w:tcW w:w="6228" w:type="dxa"/>
          </w:tcPr>
          <w:p w14:paraId="02801D90" w14:textId="5025E55E" w:rsidR="00405105" w:rsidRPr="00247C4F" w:rsidRDefault="002D3EB2" w:rsidP="00405105">
            <w:pPr>
              <w:rPr>
                <w:rFonts w:eastAsiaTheme="minorEastAsia"/>
                <w:color w:val="000000" w:themeColor="text1"/>
                <w:lang w:eastAsia="zh-CN"/>
              </w:rPr>
            </w:pPr>
            <w:r w:rsidRPr="00247C4F">
              <w:rPr>
                <w:color w:val="000000" w:themeColor="text1"/>
              </w:rPr>
              <w:t>CrowdsourcedFirm-</w:t>
            </w:r>
            <w:r w:rsidR="00405105" w:rsidRPr="00247C4F">
              <w:rPr>
                <w:color w:val="000000" w:themeColor="text1"/>
              </w:rPr>
              <w:t xml:space="preserve">Customer: One to </w:t>
            </w:r>
            <w:r w:rsidRPr="00247C4F">
              <w:rPr>
                <w:color w:val="000000" w:themeColor="text1"/>
              </w:rPr>
              <w:t>Many</w:t>
            </w:r>
          </w:p>
        </w:tc>
        <w:tc>
          <w:tcPr>
            <w:tcW w:w="3150" w:type="dxa"/>
          </w:tcPr>
          <w:p w14:paraId="07FACE05" w14:textId="4AEC96CB" w:rsidR="00405105" w:rsidRPr="00247C4F" w:rsidRDefault="00405105" w:rsidP="00405105">
            <w:pPr>
              <w:rPr>
                <w:color w:val="000000" w:themeColor="text1"/>
              </w:rPr>
            </w:pPr>
          </w:p>
        </w:tc>
      </w:tr>
      <w:tr w:rsidR="00247C4F" w:rsidRPr="00247C4F" w14:paraId="37C20435" w14:textId="77777777" w:rsidTr="00DB04C7">
        <w:tc>
          <w:tcPr>
            <w:tcW w:w="6228" w:type="dxa"/>
          </w:tcPr>
          <w:p w14:paraId="0E706685" w14:textId="0FDDEFE8" w:rsidR="00405105" w:rsidRPr="00247C4F" w:rsidRDefault="00405105" w:rsidP="00405105">
            <w:pPr>
              <w:rPr>
                <w:color w:val="000000" w:themeColor="text1"/>
              </w:rPr>
            </w:pPr>
            <w:r w:rsidRPr="00247C4F">
              <w:rPr>
                <w:color w:val="000000" w:themeColor="text1"/>
              </w:rPr>
              <w:t>Employee-Customer: Many to many</w:t>
            </w:r>
          </w:p>
        </w:tc>
        <w:tc>
          <w:tcPr>
            <w:tcW w:w="3150" w:type="dxa"/>
          </w:tcPr>
          <w:p w14:paraId="0919A455" w14:textId="50494E81" w:rsidR="00405105" w:rsidRPr="00247C4F" w:rsidRDefault="00405105" w:rsidP="00405105">
            <w:pPr>
              <w:rPr>
                <w:color w:val="000000" w:themeColor="text1"/>
              </w:rPr>
            </w:pPr>
            <w:r w:rsidRPr="00247C4F">
              <w:rPr>
                <w:color w:val="000000" w:themeColor="text1"/>
              </w:rPr>
              <w:t>Complaint, Solution</w:t>
            </w:r>
          </w:p>
        </w:tc>
      </w:tr>
    </w:tbl>
    <w:p w14:paraId="42713DA4" w14:textId="77777777" w:rsidR="00AD481E" w:rsidRDefault="00AD481E">
      <w:r>
        <w:br w:type="page"/>
      </w:r>
    </w:p>
    <w:p w14:paraId="0D568D48" w14:textId="4A72DEDA" w:rsidR="00AD481E" w:rsidRPr="00E45A54" w:rsidRDefault="00AD481E" w:rsidP="00AD481E">
      <w:pPr>
        <w:rPr>
          <w:b/>
        </w:rPr>
      </w:pPr>
      <w:r w:rsidRPr="00E45A54">
        <w:rPr>
          <w:b/>
        </w:rPr>
        <w:lastRenderedPageBreak/>
        <w:t xml:space="preserve">Part </w:t>
      </w:r>
      <w:r w:rsidR="00EA532E" w:rsidRPr="00E45A54">
        <w:rPr>
          <w:b/>
        </w:rPr>
        <w:t>2</w:t>
      </w:r>
      <w:r w:rsidRPr="00E45A54">
        <w:rPr>
          <w:b/>
        </w:rPr>
        <w:t>. Specify the maximum and minimum cardinality based on the following statement. If either maximum or minimum cardinality is not given, you will have to identify it.</w:t>
      </w:r>
      <w:r w:rsidR="00F45DF1">
        <w:rPr>
          <w:b/>
        </w:rPr>
        <w:t xml:space="preserve"> Use the power point template the answer this question.</w:t>
      </w:r>
    </w:p>
    <w:p w14:paraId="4C76A852" w14:textId="409D5CB9" w:rsidR="00AD481E" w:rsidRPr="00E244F2" w:rsidRDefault="00AD481E" w:rsidP="00AD481E">
      <w:pPr>
        <w:rPr>
          <w:b/>
        </w:rPr>
      </w:pPr>
      <w:r>
        <w:rPr>
          <w:b/>
        </w:rPr>
        <w:t xml:space="preserve">Scenario </w:t>
      </w:r>
      <w:r w:rsidR="00EA532E">
        <w:rPr>
          <w:b/>
        </w:rPr>
        <w:t>3</w:t>
      </w:r>
      <w:r w:rsidRPr="00E244F2">
        <w:rPr>
          <w:b/>
        </w:rPr>
        <w:t xml:space="preserve">: </w:t>
      </w:r>
      <w:r>
        <w:rPr>
          <w:b/>
        </w:rPr>
        <w:t>Local Pet Store</w:t>
      </w:r>
      <w:r w:rsidRPr="00E244F2">
        <w:rPr>
          <w:b/>
        </w:rPr>
        <w:t xml:space="preserve"> </w:t>
      </w:r>
    </w:p>
    <w:p w14:paraId="7F242F39" w14:textId="77777777" w:rsidR="00AD481E" w:rsidRDefault="00AD481E" w:rsidP="00AD481E">
      <w:r>
        <w:t>A local pet store wants to track data of the animals it sells. This involves keeping track of types of animals and the keepers who work at the store. The company also wants to keep track of disease record of each animal.</w:t>
      </w:r>
    </w:p>
    <w:p w14:paraId="2A348AF4" w14:textId="3D9CBD37" w:rsidR="00AD481E" w:rsidRDefault="00AD481E" w:rsidP="00AD481E">
      <w:r>
        <w:t xml:space="preserve">The database should track animal’s age, gender, and weight. </w:t>
      </w:r>
      <w:r w:rsidR="007F4ABA" w:rsidRPr="00A12E92">
        <w:t>(1)</w:t>
      </w:r>
      <w:r w:rsidR="007F4ABA" w:rsidRPr="009E38FB">
        <w:rPr>
          <w:b/>
          <w:bCs/>
        </w:rPr>
        <w:t xml:space="preserve"> </w:t>
      </w:r>
      <w:r w:rsidRPr="009E38FB">
        <w:rPr>
          <w:b/>
          <w:bCs/>
        </w:rPr>
        <w:t>Every</w:t>
      </w:r>
      <w:r w:rsidRPr="00F778DD">
        <w:rPr>
          <w:b/>
        </w:rPr>
        <w:t xml:space="preserve"> animal in the store is part of one type but there can be </w:t>
      </w:r>
      <w:r w:rsidR="00661320">
        <w:rPr>
          <w:b/>
        </w:rPr>
        <w:t xml:space="preserve">at least one or </w:t>
      </w:r>
      <w:r w:rsidRPr="00F778DD">
        <w:rPr>
          <w:b/>
        </w:rPr>
        <w:t>multiple animals in each type</w:t>
      </w:r>
      <w:r>
        <w:t xml:space="preserve">. Every type has a unique name, category, and description. </w:t>
      </w:r>
    </w:p>
    <w:p w14:paraId="3CC38630" w14:textId="5726B4D7" w:rsidR="00AD481E" w:rsidRDefault="0095452E" w:rsidP="00AD481E">
      <w:r w:rsidRPr="00A12E92">
        <w:rPr>
          <w:bCs/>
        </w:rPr>
        <w:t>(2)</w:t>
      </w:r>
      <w:r>
        <w:rPr>
          <w:b/>
        </w:rPr>
        <w:t xml:space="preserve"> </w:t>
      </w:r>
      <w:r w:rsidR="00AD481E" w:rsidRPr="00C77D5F">
        <w:rPr>
          <w:b/>
        </w:rPr>
        <w:t>Animals may</w:t>
      </w:r>
      <w:r w:rsidR="00661320">
        <w:rPr>
          <w:b/>
        </w:rPr>
        <w:t xml:space="preserve"> be healthy</w:t>
      </w:r>
      <w:r w:rsidR="00671181">
        <w:rPr>
          <w:b/>
        </w:rPr>
        <w:t xml:space="preserve"> or</w:t>
      </w:r>
      <w:r w:rsidR="00AD481E" w:rsidRPr="00C77D5F">
        <w:rPr>
          <w:b/>
        </w:rPr>
        <w:t xml:space="preserve"> have one</w:t>
      </w:r>
      <w:r w:rsidR="00671181">
        <w:rPr>
          <w:b/>
        </w:rPr>
        <w:t xml:space="preserve"> disease</w:t>
      </w:r>
      <w:r w:rsidR="00AD481E" w:rsidRPr="00C77D5F">
        <w:rPr>
          <w:b/>
        </w:rPr>
        <w:t xml:space="preserve"> or more than one disease</w:t>
      </w:r>
      <w:r w:rsidR="00AD481E">
        <w:t xml:space="preserve">. </w:t>
      </w:r>
      <w:r w:rsidR="00567B33">
        <w:rPr>
          <w:b/>
          <w:bCs/>
        </w:rPr>
        <w:t xml:space="preserve">There can be a disease that no animal currently has. </w:t>
      </w:r>
      <w:r w:rsidR="00AD481E" w:rsidRPr="00905434">
        <w:rPr>
          <w:b/>
        </w:rPr>
        <w:t xml:space="preserve">Also, there can be several animals that have </w:t>
      </w:r>
      <w:r w:rsidR="00671181">
        <w:rPr>
          <w:b/>
        </w:rPr>
        <w:t>the</w:t>
      </w:r>
      <w:r w:rsidR="00AD481E" w:rsidRPr="00905434">
        <w:rPr>
          <w:b/>
        </w:rPr>
        <w:t xml:space="preserve"> same disease</w:t>
      </w:r>
      <w:r w:rsidR="00AD481E">
        <w:t xml:space="preserve">. A disease has a unique name and description. The beginning time and the duration of a disease of each animal also need to be recorded. </w:t>
      </w:r>
    </w:p>
    <w:p w14:paraId="33FFA738" w14:textId="184D230E" w:rsidR="00AD481E" w:rsidRDefault="00AD481E" w:rsidP="00AD481E">
      <w:r>
        <w:t xml:space="preserve">All keepers have name, employee ID, ssn, address, role and phone number. A keeper is designated as a type keeper or health keeper depending on its role. </w:t>
      </w:r>
      <w:r w:rsidR="00F71FA3">
        <w:t>(</w:t>
      </w:r>
      <w:r w:rsidR="00D30ECC">
        <w:t xml:space="preserve">3) </w:t>
      </w:r>
      <w:r w:rsidRPr="00D907C6">
        <w:rPr>
          <w:b/>
        </w:rPr>
        <w:t xml:space="preserve">Although a type keeper takes care of only one type of animals, each type may have </w:t>
      </w:r>
      <w:r w:rsidR="00883437">
        <w:rPr>
          <w:b/>
        </w:rPr>
        <w:t xml:space="preserve">at least one or </w:t>
      </w:r>
      <w:r w:rsidRPr="00D907C6">
        <w:rPr>
          <w:b/>
        </w:rPr>
        <w:t>many type keepers</w:t>
      </w:r>
      <w:r>
        <w:t xml:space="preserve">. </w:t>
      </w:r>
      <w:r w:rsidR="00CC114A">
        <w:t xml:space="preserve">(4) </w:t>
      </w:r>
      <w:r w:rsidRPr="00D907C6">
        <w:rPr>
          <w:b/>
        </w:rPr>
        <w:t xml:space="preserve">A health keeper may handle </w:t>
      </w:r>
      <w:r w:rsidR="00A713FF">
        <w:rPr>
          <w:b/>
        </w:rPr>
        <w:t xml:space="preserve">at least one or </w:t>
      </w:r>
      <w:r w:rsidRPr="00D907C6">
        <w:rPr>
          <w:b/>
        </w:rPr>
        <w:t xml:space="preserve">multiple diseases of animals, but each disease is taken care of by </w:t>
      </w:r>
      <w:r>
        <w:rPr>
          <w:b/>
        </w:rPr>
        <w:t xml:space="preserve">only </w:t>
      </w:r>
      <w:r w:rsidRPr="00D907C6">
        <w:rPr>
          <w:b/>
        </w:rPr>
        <w:t>one health keeper</w:t>
      </w:r>
      <w:r>
        <w:t xml:space="preserve">. </w:t>
      </w:r>
    </w:p>
    <w:p w14:paraId="1198D120" w14:textId="224545BC" w:rsidR="00AD481E" w:rsidRDefault="0096507B" w:rsidP="00AD481E">
      <w:r>
        <w:t>1</w:t>
      </w:r>
      <w:r w:rsidR="00AD481E" w:rsidRPr="00174666">
        <w:t xml:space="preserve">) </w:t>
      </w:r>
      <w:r w:rsidR="00AD481E">
        <w:t>Animal</w:t>
      </w:r>
      <w:r w:rsidR="00AD481E" w:rsidRPr="00372B37">
        <w:t>-</w:t>
      </w:r>
      <w:r w:rsidR="00AD481E">
        <w:t>Type</w:t>
      </w:r>
    </w:p>
    <w:p w14:paraId="455FC44B" w14:textId="163756A4" w:rsidR="00B6620B" w:rsidRDefault="0096507B" w:rsidP="00AD481E">
      <w:r>
        <w:t>2</w:t>
      </w:r>
      <w:r w:rsidR="00B6620B" w:rsidRPr="00174666">
        <w:t xml:space="preserve">) </w:t>
      </w:r>
      <w:r w:rsidR="00B6620B">
        <w:t>Animal</w:t>
      </w:r>
      <w:r w:rsidR="00B6620B" w:rsidRPr="00372B37">
        <w:t>-</w:t>
      </w:r>
      <w:r w:rsidR="00B6620B">
        <w:t>Disease</w:t>
      </w:r>
    </w:p>
    <w:p w14:paraId="2E9B62BC" w14:textId="389F6FCF" w:rsidR="00AD481E" w:rsidRDefault="00AD481E" w:rsidP="00AD481E">
      <w:r w:rsidRPr="005416C9">
        <w:t xml:space="preserve">3) </w:t>
      </w:r>
      <w:r>
        <w:t>Type</w:t>
      </w:r>
      <w:r w:rsidRPr="005416C9">
        <w:t>-</w:t>
      </w:r>
      <w:r w:rsidR="00814293">
        <w:t xml:space="preserve">Type </w:t>
      </w:r>
      <w:r>
        <w:t>Keeper</w:t>
      </w:r>
    </w:p>
    <w:p w14:paraId="1A27A349" w14:textId="3DBC09D4" w:rsidR="00AD481E" w:rsidRPr="005416C9" w:rsidRDefault="00AD481E" w:rsidP="00AD481E">
      <w:r>
        <w:t>4) Disease-</w:t>
      </w:r>
      <w:r w:rsidR="0069394F">
        <w:t xml:space="preserve">Health </w:t>
      </w:r>
      <w:r>
        <w:t>Keeper</w:t>
      </w:r>
    </w:p>
    <w:p w14:paraId="3DC178E2" w14:textId="77777777" w:rsidR="002A0575" w:rsidRDefault="002A0575" w:rsidP="000E484B"/>
    <w:sectPr w:rsidR="002A0575" w:rsidSect="00865EC7">
      <w:foot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44C0E" w14:textId="77777777" w:rsidR="00746DE8" w:rsidRDefault="00746DE8" w:rsidP="00841176">
      <w:pPr>
        <w:spacing w:after="0" w:line="240" w:lineRule="auto"/>
      </w:pPr>
      <w:r>
        <w:separator/>
      </w:r>
    </w:p>
  </w:endnote>
  <w:endnote w:type="continuationSeparator" w:id="0">
    <w:p w14:paraId="0F01EDC9" w14:textId="77777777" w:rsidR="00746DE8" w:rsidRDefault="00746DE8" w:rsidP="00841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015114"/>
      <w:docPartObj>
        <w:docPartGallery w:val="Page Numbers (Bottom of Page)"/>
        <w:docPartUnique/>
      </w:docPartObj>
    </w:sdtPr>
    <w:sdtEndPr>
      <w:rPr>
        <w:noProof/>
      </w:rPr>
    </w:sdtEndPr>
    <w:sdtContent>
      <w:p w14:paraId="613E57AF" w14:textId="209E52B6" w:rsidR="00841176" w:rsidRDefault="00841176">
        <w:pPr>
          <w:pStyle w:val="Footer"/>
          <w:jc w:val="center"/>
        </w:pPr>
        <w:r>
          <w:fldChar w:fldCharType="begin"/>
        </w:r>
        <w:r>
          <w:instrText xml:space="preserve"> PAGE   \* MERGEFORMAT </w:instrText>
        </w:r>
        <w:r>
          <w:fldChar w:fldCharType="separate"/>
        </w:r>
        <w:r w:rsidR="00BF76B8">
          <w:rPr>
            <w:noProof/>
          </w:rPr>
          <w:t>1</w:t>
        </w:r>
        <w:r>
          <w:rPr>
            <w:noProof/>
          </w:rPr>
          <w:fldChar w:fldCharType="end"/>
        </w:r>
      </w:p>
    </w:sdtContent>
  </w:sdt>
  <w:p w14:paraId="2FB6BC80" w14:textId="77777777" w:rsidR="00841176" w:rsidRDefault="00841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4A72A" w14:textId="77777777" w:rsidR="00746DE8" w:rsidRDefault="00746DE8" w:rsidP="00841176">
      <w:pPr>
        <w:spacing w:after="0" w:line="240" w:lineRule="auto"/>
      </w:pPr>
      <w:r>
        <w:separator/>
      </w:r>
    </w:p>
  </w:footnote>
  <w:footnote w:type="continuationSeparator" w:id="0">
    <w:p w14:paraId="784225EC" w14:textId="77777777" w:rsidR="00746DE8" w:rsidRDefault="00746DE8" w:rsidP="00841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2A3"/>
    <w:multiLevelType w:val="hybridMultilevel"/>
    <w:tmpl w:val="5CFC8C7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8A260D"/>
    <w:multiLevelType w:val="hybridMultilevel"/>
    <w:tmpl w:val="D924BE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C429E6"/>
    <w:multiLevelType w:val="hybridMultilevel"/>
    <w:tmpl w:val="CC9E79FC"/>
    <w:lvl w:ilvl="0" w:tplc="5F4A16E6">
      <w:start w:val="1"/>
      <w:numFmt w:val="decimal"/>
      <w:lvlText w:val="%1."/>
      <w:lvlJc w:val="left"/>
      <w:pPr>
        <w:tabs>
          <w:tab w:val="num" w:pos="360"/>
        </w:tabs>
        <w:ind w:left="360" w:hanging="360"/>
      </w:pPr>
    </w:lvl>
    <w:lvl w:ilvl="1" w:tplc="C07E4402">
      <w:start w:val="778"/>
      <w:numFmt w:val="bullet"/>
      <w:lvlText w:val="•"/>
      <w:lvlJc w:val="left"/>
      <w:pPr>
        <w:tabs>
          <w:tab w:val="num" w:pos="1080"/>
        </w:tabs>
        <w:ind w:left="1080" w:hanging="360"/>
      </w:pPr>
      <w:rPr>
        <w:rFonts w:ascii="Arial" w:hAnsi="Arial" w:hint="default"/>
      </w:rPr>
    </w:lvl>
    <w:lvl w:ilvl="2" w:tplc="04090011">
      <w:start w:val="1"/>
      <w:numFmt w:val="decimal"/>
      <w:lvlText w:val="%3)"/>
      <w:lvlJc w:val="left"/>
      <w:pPr>
        <w:tabs>
          <w:tab w:val="num" w:pos="1800"/>
        </w:tabs>
        <w:ind w:left="1800" w:hanging="360"/>
      </w:pPr>
    </w:lvl>
    <w:lvl w:ilvl="3" w:tplc="04090001">
      <w:start w:val="1"/>
      <w:numFmt w:val="bullet"/>
      <w:lvlText w:val=""/>
      <w:lvlJc w:val="left"/>
      <w:pPr>
        <w:tabs>
          <w:tab w:val="num" w:pos="2520"/>
        </w:tabs>
        <w:ind w:left="2520" w:hanging="360"/>
      </w:pPr>
      <w:rPr>
        <w:rFonts w:ascii="Symbol" w:hAnsi="Symbol" w:hint="default"/>
      </w:rPr>
    </w:lvl>
    <w:lvl w:ilvl="4" w:tplc="AD123170" w:tentative="1">
      <w:start w:val="1"/>
      <w:numFmt w:val="decimal"/>
      <w:lvlText w:val="%5."/>
      <w:lvlJc w:val="left"/>
      <w:pPr>
        <w:tabs>
          <w:tab w:val="num" w:pos="3240"/>
        </w:tabs>
        <w:ind w:left="3240" w:hanging="360"/>
      </w:pPr>
    </w:lvl>
    <w:lvl w:ilvl="5" w:tplc="E69C7C58" w:tentative="1">
      <w:start w:val="1"/>
      <w:numFmt w:val="decimal"/>
      <w:lvlText w:val="%6."/>
      <w:lvlJc w:val="left"/>
      <w:pPr>
        <w:tabs>
          <w:tab w:val="num" w:pos="3960"/>
        </w:tabs>
        <w:ind w:left="3960" w:hanging="360"/>
      </w:pPr>
    </w:lvl>
    <w:lvl w:ilvl="6" w:tplc="9C5606FA" w:tentative="1">
      <w:start w:val="1"/>
      <w:numFmt w:val="decimal"/>
      <w:lvlText w:val="%7."/>
      <w:lvlJc w:val="left"/>
      <w:pPr>
        <w:tabs>
          <w:tab w:val="num" w:pos="4680"/>
        </w:tabs>
        <w:ind w:left="4680" w:hanging="360"/>
      </w:pPr>
    </w:lvl>
    <w:lvl w:ilvl="7" w:tplc="016A8B7E" w:tentative="1">
      <w:start w:val="1"/>
      <w:numFmt w:val="decimal"/>
      <w:lvlText w:val="%8."/>
      <w:lvlJc w:val="left"/>
      <w:pPr>
        <w:tabs>
          <w:tab w:val="num" w:pos="5400"/>
        </w:tabs>
        <w:ind w:left="5400" w:hanging="360"/>
      </w:pPr>
    </w:lvl>
    <w:lvl w:ilvl="8" w:tplc="DB468A5A" w:tentative="1">
      <w:start w:val="1"/>
      <w:numFmt w:val="decimal"/>
      <w:lvlText w:val="%9."/>
      <w:lvlJc w:val="left"/>
      <w:pPr>
        <w:tabs>
          <w:tab w:val="num" w:pos="6120"/>
        </w:tabs>
        <w:ind w:left="6120" w:hanging="360"/>
      </w:pPr>
    </w:lvl>
  </w:abstractNum>
  <w:abstractNum w:abstractNumId="3" w15:restartNumberingAfterBreak="0">
    <w:nsid w:val="1FF77C0F"/>
    <w:multiLevelType w:val="hybridMultilevel"/>
    <w:tmpl w:val="5C6E56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64B4A95"/>
    <w:multiLevelType w:val="hybridMultilevel"/>
    <w:tmpl w:val="1722C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00DC1"/>
    <w:multiLevelType w:val="multilevel"/>
    <w:tmpl w:val="CD7A5C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85048D"/>
    <w:multiLevelType w:val="hybridMultilevel"/>
    <w:tmpl w:val="ABFA1876"/>
    <w:lvl w:ilvl="0" w:tplc="A8F4265C">
      <w:start w:val="1"/>
      <w:numFmt w:val="bullet"/>
      <w:lvlText w:val="•"/>
      <w:lvlJc w:val="left"/>
      <w:pPr>
        <w:tabs>
          <w:tab w:val="num" w:pos="720"/>
        </w:tabs>
        <w:ind w:left="720" w:hanging="360"/>
      </w:pPr>
      <w:rPr>
        <w:rFonts w:ascii="Arial" w:hAnsi="Arial" w:hint="default"/>
      </w:rPr>
    </w:lvl>
    <w:lvl w:ilvl="1" w:tplc="F1308624">
      <w:start w:val="1"/>
      <w:numFmt w:val="bullet"/>
      <w:lvlText w:val="•"/>
      <w:lvlJc w:val="left"/>
      <w:pPr>
        <w:tabs>
          <w:tab w:val="num" w:pos="1440"/>
        </w:tabs>
        <w:ind w:left="1440" w:hanging="360"/>
      </w:pPr>
      <w:rPr>
        <w:rFonts w:ascii="Arial" w:hAnsi="Arial" w:hint="default"/>
      </w:rPr>
    </w:lvl>
    <w:lvl w:ilvl="2" w:tplc="B6046D44" w:tentative="1">
      <w:start w:val="1"/>
      <w:numFmt w:val="bullet"/>
      <w:lvlText w:val="•"/>
      <w:lvlJc w:val="left"/>
      <w:pPr>
        <w:tabs>
          <w:tab w:val="num" w:pos="2160"/>
        </w:tabs>
        <w:ind w:left="2160" w:hanging="360"/>
      </w:pPr>
      <w:rPr>
        <w:rFonts w:ascii="Arial" w:hAnsi="Arial" w:hint="default"/>
      </w:rPr>
    </w:lvl>
    <w:lvl w:ilvl="3" w:tplc="44C82340" w:tentative="1">
      <w:start w:val="1"/>
      <w:numFmt w:val="bullet"/>
      <w:lvlText w:val="•"/>
      <w:lvlJc w:val="left"/>
      <w:pPr>
        <w:tabs>
          <w:tab w:val="num" w:pos="2880"/>
        </w:tabs>
        <w:ind w:left="2880" w:hanging="360"/>
      </w:pPr>
      <w:rPr>
        <w:rFonts w:ascii="Arial" w:hAnsi="Arial" w:hint="default"/>
      </w:rPr>
    </w:lvl>
    <w:lvl w:ilvl="4" w:tplc="D8B05AB2" w:tentative="1">
      <w:start w:val="1"/>
      <w:numFmt w:val="bullet"/>
      <w:lvlText w:val="•"/>
      <w:lvlJc w:val="left"/>
      <w:pPr>
        <w:tabs>
          <w:tab w:val="num" w:pos="3600"/>
        </w:tabs>
        <w:ind w:left="3600" w:hanging="360"/>
      </w:pPr>
      <w:rPr>
        <w:rFonts w:ascii="Arial" w:hAnsi="Arial" w:hint="default"/>
      </w:rPr>
    </w:lvl>
    <w:lvl w:ilvl="5" w:tplc="F61C1952" w:tentative="1">
      <w:start w:val="1"/>
      <w:numFmt w:val="bullet"/>
      <w:lvlText w:val="•"/>
      <w:lvlJc w:val="left"/>
      <w:pPr>
        <w:tabs>
          <w:tab w:val="num" w:pos="4320"/>
        </w:tabs>
        <w:ind w:left="4320" w:hanging="360"/>
      </w:pPr>
      <w:rPr>
        <w:rFonts w:ascii="Arial" w:hAnsi="Arial" w:hint="default"/>
      </w:rPr>
    </w:lvl>
    <w:lvl w:ilvl="6" w:tplc="D58E4E32" w:tentative="1">
      <w:start w:val="1"/>
      <w:numFmt w:val="bullet"/>
      <w:lvlText w:val="•"/>
      <w:lvlJc w:val="left"/>
      <w:pPr>
        <w:tabs>
          <w:tab w:val="num" w:pos="5040"/>
        </w:tabs>
        <w:ind w:left="5040" w:hanging="360"/>
      </w:pPr>
      <w:rPr>
        <w:rFonts w:ascii="Arial" w:hAnsi="Arial" w:hint="default"/>
      </w:rPr>
    </w:lvl>
    <w:lvl w:ilvl="7" w:tplc="33C8E968" w:tentative="1">
      <w:start w:val="1"/>
      <w:numFmt w:val="bullet"/>
      <w:lvlText w:val="•"/>
      <w:lvlJc w:val="left"/>
      <w:pPr>
        <w:tabs>
          <w:tab w:val="num" w:pos="5760"/>
        </w:tabs>
        <w:ind w:left="5760" w:hanging="360"/>
      </w:pPr>
      <w:rPr>
        <w:rFonts w:ascii="Arial" w:hAnsi="Arial" w:hint="default"/>
      </w:rPr>
    </w:lvl>
    <w:lvl w:ilvl="8" w:tplc="E4DC5466" w:tentative="1">
      <w:start w:val="1"/>
      <w:numFmt w:val="bullet"/>
      <w:lvlText w:val="•"/>
      <w:lvlJc w:val="left"/>
      <w:pPr>
        <w:tabs>
          <w:tab w:val="num" w:pos="6480"/>
        </w:tabs>
        <w:ind w:left="6480" w:hanging="360"/>
      </w:pPr>
      <w:rPr>
        <w:rFonts w:ascii="Arial" w:hAnsi="Arial" w:hint="default"/>
      </w:rPr>
    </w:lvl>
  </w:abstractNum>
  <w:num w:numId="1" w16cid:durableId="1618173616">
    <w:abstractNumId w:val="1"/>
  </w:num>
  <w:num w:numId="2" w16cid:durableId="1552496446">
    <w:abstractNumId w:val="3"/>
  </w:num>
  <w:num w:numId="3" w16cid:durableId="1385523125">
    <w:abstractNumId w:val="0"/>
  </w:num>
  <w:num w:numId="4" w16cid:durableId="171798935">
    <w:abstractNumId w:val="2"/>
  </w:num>
  <w:num w:numId="5" w16cid:durableId="908926085">
    <w:abstractNumId w:val="5"/>
  </w:num>
  <w:num w:numId="6" w16cid:durableId="1449347724">
    <w:abstractNumId w:val="4"/>
  </w:num>
  <w:num w:numId="7" w16cid:durableId="4430381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NzYwtTSzMDC0MDVW0lEKTi0uzszPAykwqQUAmM9f/iwAAAA="/>
  </w:docVars>
  <w:rsids>
    <w:rsidRoot w:val="008E3915"/>
    <w:rsid w:val="0000119A"/>
    <w:rsid w:val="00002B52"/>
    <w:rsid w:val="00003607"/>
    <w:rsid w:val="0000727E"/>
    <w:rsid w:val="0001172F"/>
    <w:rsid w:val="0001286C"/>
    <w:rsid w:val="00025606"/>
    <w:rsid w:val="0004045C"/>
    <w:rsid w:val="000415CB"/>
    <w:rsid w:val="00043B89"/>
    <w:rsid w:val="0006541B"/>
    <w:rsid w:val="00070FB0"/>
    <w:rsid w:val="0007780D"/>
    <w:rsid w:val="00082563"/>
    <w:rsid w:val="00083E8F"/>
    <w:rsid w:val="00090412"/>
    <w:rsid w:val="00091CFD"/>
    <w:rsid w:val="0009202E"/>
    <w:rsid w:val="00093482"/>
    <w:rsid w:val="000962DD"/>
    <w:rsid w:val="000A1A89"/>
    <w:rsid w:val="000B13A3"/>
    <w:rsid w:val="000B2D8D"/>
    <w:rsid w:val="000B327A"/>
    <w:rsid w:val="000C6E7F"/>
    <w:rsid w:val="000D2A22"/>
    <w:rsid w:val="000E484B"/>
    <w:rsid w:val="000F1301"/>
    <w:rsid w:val="0010149C"/>
    <w:rsid w:val="00113FCB"/>
    <w:rsid w:val="001319D8"/>
    <w:rsid w:val="001343E7"/>
    <w:rsid w:val="001362F9"/>
    <w:rsid w:val="00136A95"/>
    <w:rsid w:val="00137A3F"/>
    <w:rsid w:val="001508DA"/>
    <w:rsid w:val="00162D92"/>
    <w:rsid w:val="00165B7C"/>
    <w:rsid w:val="001660E4"/>
    <w:rsid w:val="00172179"/>
    <w:rsid w:val="00174666"/>
    <w:rsid w:val="00195138"/>
    <w:rsid w:val="001A247E"/>
    <w:rsid w:val="001A6C05"/>
    <w:rsid w:val="001C789D"/>
    <w:rsid w:val="001C7A62"/>
    <w:rsid w:val="001D5951"/>
    <w:rsid w:val="001D6AD0"/>
    <w:rsid w:val="001D7F9E"/>
    <w:rsid w:val="001E33FB"/>
    <w:rsid w:val="0020760F"/>
    <w:rsid w:val="00223FE7"/>
    <w:rsid w:val="0024401D"/>
    <w:rsid w:val="00245EAE"/>
    <w:rsid w:val="00247C4F"/>
    <w:rsid w:val="00253FA3"/>
    <w:rsid w:val="002568D8"/>
    <w:rsid w:val="00256FAB"/>
    <w:rsid w:val="00261009"/>
    <w:rsid w:val="00263409"/>
    <w:rsid w:val="0027284D"/>
    <w:rsid w:val="00274FE9"/>
    <w:rsid w:val="00282B4A"/>
    <w:rsid w:val="002868E5"/>
    <w:rsid w:val="002A0575"/>
    <w:rsid w:val="002A21D5"/>
    <w:rsid w:val="002A5E40"/>
    <w:rsid w:val="002A6CE3"/>
    <w:rsid w:val="002B0B14"/>
    <w:rsid w:val="002B3A6F"/>
    <w:rsid w:val="002C1A91"/>
    <w:rsid w:val="002D3EB2"/>
    <w:rsid w:val="002D682D"/>
    <w:rsid w:val="002E6274"/>
    <w:rsid w:val="002F0FEC"/>
    <w:rsid w:val="00301937"/>
    <w:rsid w:val="00301A01"/>
    <w:rsid w:val="00303C90"/>
    <w:rsid w:val="00305894"/>
    <w:rsid w:val="00316552"/>
    <w:rsid w:val="00321605"/>
    <w:rsid w:val="003225C7"/>
    <w:rsid w:val="00324B31"/>
    <w:rsid w:val="0032568B"/>
    <w:rsid w:val="00325FF9"/>
    <w:rsid w:val="00333C4A"/>
    <w:rsid w:val="00336477"/>
    <w:rsid w:val="00340FA3"/>
    <w:rsid w:val="003437AD"/>
    <w:rsid w:val="00355F12"/>
    <w:rsid w:val="0036445F"/>
    <w:rsid w:val="00371811"/>
    <w:rsid w:val="00371CAE"/>
    <w:rsid w:val="00372B37"/>
    <w:rsid w:val="00372EB6"/>
    <w:rsid w:val="0037455D"/>
    <w:rsid w:val="00390A40"/>
    <w:rsid w:val="0039720D"/>
    <w:rsid w:val="003A785F"/>
    <w:rsid w:val="003B0D56"/>
    <w:rsid w:val="003B5B26"/>
    <w:rsid w:val="003B5E11"/>
    <w:rsid w:val="003B6EF9"/>
    <w:rsid w:val="003B7328"/>
    <w:rsid w:val="003C29B6"/>
    <w:rsid w:val="003D04B8"/>
    <w:rsid w:val="003D3368"/>
    <w:rsid w:val="003F148F"/>
    <w:rsid w:val="003F225F"/>
    <w:rsid w:val="0040389C"/>
    <w:rsid w:val="0040504E"/>
    <w:rsid w:val="00405105"/>
    <w:rsid w:val="00410087"/>
    <w:rsid w:val="00412B40"/>
    <w:rsid w:val="0041404D"/>
    <w:rsid w:val="00421876"/>
    <w:rsid w:val="00426AEE"/>
    <w:rsid w:val="00434259"/>
    <w:rsid w:val="00441CEE"/>
    <w:rsid w:val="00452AFE"/>
    <w:rsid w:val="00454621"/>
    <w:rsid w:val="00476096"/>
    <w:rsid w:val="00496EE1"/>
    <w:rsid w:val="004A193B"/>
    <w:rsid w:val="004A30C2"/>
    <w:rsid w:val="004A5249"/>
    <w:rsid w:val="004A7B7C"/>
    <w:rsid w:val="004B1600"/>
    <w:rsid w:val="004B2CC7"/>
    <w:rsid w:val="004B6723"/>
    <w:rsid w:val="004C09AD"/>
    <w:rsid w:val="004C1325"/>
    <w:rsid w:val="004C419B"/>
    <w:rsid w:val="004D2E64"/>
    <w:rsid w:val="004D5021"/>
    <w:rsid w:val="004E09B5"/>
    <w:rsid w:val="004E575E"/>
    <w:rsid w:val="005002F5"/>
    <w:rsid w:val="00502DC6"/>
    <w:rsid w:val="00514825"/>
    <w:rsid w:val="00517EE8"/>
    <w:rsid w:val="00522F2E"/>
    <w:rsid w:val="00522F43"/>
    <w:rsid w:val="00531738"/>
    <w:rsid w:val="00533136"/>
    <w:rsid w:val="005416C9"/>
    <w:rsid w:val="00546207"/>
    <w:rsid w:val="00554407"/>
    <w:rsid w:val="005569FD"/>
    <w:rsid w:val="00567B33"/>
    <w:rsid w:val="00570BF7"/>
    <w:rsid w:val="00575717"/>
    <w:rsid w:val="00583738"/>
    <w:rsid w:val="00587D69"/>
    <w:rsid w:val="005A062E"/>
    <w:rsid w:val="005A0AC4"/>
    <w:rsid w:val="005B07D8"/>
    <w:rsid w:val="005B3A4A"/>
    <w:rsid w:val="005C67A9"/>
    <w:rsid w:val="005D042B"/>
    <w:rsid w:val="005D27A5"/>
    <w:rsid w:val="005D7B32"/>
    <w:rsid w:val="005E31C2"/>
    <w:rsid w:val="005F02E3"/>
    <w:rsid w:val="005F2D59"/>
    <w:rsid w:val="005F713F"/>
    <w:rsid w:val="00600F39"/>
    <w:rsid w:val="00612837"/>
    <w:rsid w:val="00620B36"/>
    <w:rsid w:val="00626036"/>
    <w:rsid w:val="0062758D"/>
    <w:rsid w:val="006362F8"/>
    <w:rsid w:val="00637F2C"/>
    <w:rsid w:val="0064042B"/>
    <w:rsid w:val="00642A60"/>
    <w:rsid w:val="00644D2C"/>
    <w:rsid w:val="006451C9"/>
    <w:rsid w:val="00650DDF"/>
    <w:rsid w:val="0065150F"/>
    <w:rsid w:val="0065769C"/>
    <w:rsid w:val="00661320"/>
    <w:rsid w:val="00664B84"/>
    <w:rsid w:val="00671181"/>
    <w:rsid w:val="006738DC"/>
    <w:rsid w:val="006765BC"/>
    <w:rsid w:val="006845B5"/>
    <w:rsid w:val="00684A41"/>
    <w:rsid w:val="0069394F"/>
    <w:rsid w:val="006A6720"/>
    <w:rsid w:val="006B1F3E"/>
    <w:rsid w:val="006B296A"/>
    <w:rsid w:val="006B3823"/>
    <w:rsid w:val="006C31A3"/>
    <w:rsid w:val="006C55FB"/>
    <w:rsid w:val="006D13D9"/>
    <w:rsid w:val="006D280D"/>
    <w:rsid w:val="006E3C70"/>
    <w:rsid w:val="006E5F72"/>
    <w:rsid w:val="006F6769"/>
    <w:rsid w:val="007018FC"/>
    <w:rsid w:val="00701917"/>
    <w:rsid w:val="007035DE"/>
    <w:rsid w:val="00711F0C"/>
    <w:rsid w:val="00721858"/>
    <w:rsid w:val="007421C2"/>
    <w:rsid w:val="00746DE8"/>
    <w:rsid w:val="007540E6"/>
    <w:rsid w:val="00756DF3"/>
    <w:rsid w:val="007619F6"/>
    <w:rsid w:val="00766DAC"/>
    <w:rsid w:val="0076799C"/>
    <w:rsid w:val="00771A0A"/>
    <w:rsid w:val="00771B6B"/>
    <w:rsid w:val="0077236C"/>
    <w:rsid w:val="00780A40"/>
    <w:rsid w:val="0078462A"/>
    <w:rsid w:val="00785BAF"/>
    <w:rsid w:val="00794B47"/>
    <w:rsid w:val="007B2AA7"/>
    <w:rsid w:val="007B782E"/>
    <w:rsid w:val="007C2E6C"/>
    <w:rsid w:val="007C6501"/>
    <w:rsid w:val="007D2D23"/>
    <w:rsid w:val="007D379A"/>
    <w:rsid w:val="007D3DA4"/>
    <w:rsid w:val="007E0918"/>
    <w:rsid w:val="007F070D"/>
    <w:rsid w:val="007F4ABA"/>
    <w:rsid w:val="007F6BD0"/>
    <w:rsid w:val="00801997"/>
    <w:rsid w:val="00813936"/>
    <w:rsid w:val="00814293"/>
    <w:rsid w:val="00822DAE"/>
    <w:rsid w:val="00825979"/>
    <w:rsid w:val="008302C2"/>
    <w:rsid w:val="00830D15"/>
    <w:rsid w:val="00833090"/>
    <w:rsid w:val="00836304"/>
    <w:rsid w:val="00837F08"/>
    <w:rsid w:val="00841176"/>
    <w:rsid w:val="0084143C"/>
    <w:rsid w:val="00843181"/>
    <w:rsid w:val="00845788"/>
    <w:rsid w:val="00855288"/>
    <w:rsid w:val="0086087F"/>
    <w:rsid w:val="00865EC7"/>
    <w:rsid w:val="00881C48"/>
    <w:rsid w:val="00883437"/>
    <w:rsid w:val="008841AD"/>
    <w:rsid w:val="00894919"/>
    <w:rsid w:val="008A1F34"/>
    <w:rsid w:val="008A29E3"/>
    <w:rsid w:val="008A47B5"/>
    <w:rsid w:val="008B064B"/>
    <w:rsid w:val="008B5374"/>
    <w:rsid w:val="008B57EB"/>
    <w:rsid w:val="008C38EC"/>
    <w:rsid w:val="008C7573"/>
    <w:rsid w:val="008E3915"/>
    <w:rsid w:val="008F3291"/>
    <w:rsid w:val="00905434"/>
    <w:rsid w:val="009141C7"/>
    <w:rsid w:val="00920AB7"/>
    <w:rsid w:val="00922BB6"/>
    <w:rsid w:val="00922E82"/>
    <w:rsid w:val="009232AA"/>
    <w:rsid w:val="00930C0C"/>
    <w:rsid w:val="009346AE"/>
    <w:rsid w:val="009355A8"/>
    <w:rsid w:val="0093645B"/>
    <w:rsid w:val="00937750"/>
    <w:rsid w:val="00937B75"/>
    <w:rsid w:val="009505E2"/>
    <w:rsid w:val="0095217D"/>
    <w:rsid w:val="009535B3"/>
    <w:rsid w:val="0095452E"/>
    <w:rsid w:val="00956065"/>
    <w:rsid w:val="00963D66"/>
    <w:rsid w:val="0096507B"/>
    <w:rsid w:val="0098202F"/>
    <w:rsid w:val="009870DD"/>
    <w:rsid w:val="009969EB"/>
    <w:rsid w:val="009A331C"/>
    <w:rsid w:val="009B5E3B"/>
    <w:rsid w:val="009C0DE9"/>
    <w:rsid w:val="009C483D"/>
    <w:rsid w:val="009E0B91"/>
    <w:rsid w:val="009E38FB"/>
    <w:rsid w:val="009F7B64"/>
    <w:rsid w:val="00A00F79"/>
    <w:rsid w:val="00A02566"/>
    <w:rsid w:val="00A12E92"/>
    <w:rsid w:val="00A278E0"/>
    <w:rsid w:val="00A35007"/>
    <w:rsid w:val="00A60CE9"/>
    <w:rsid w:val="00A63E49"/>
    <w:rsid w:val="00A700FA"/>
    <w:rsid w:val="00A713FF"/>
    <w:rsid w:val="00A73726"/>
    <w:rsid w:val="00A76BD2"/>
    <w:rsid w:val="00A939CA"/>
    <w:rsid w:val="00A948AD"/>
    <w:rsid w:val="00A96D5D"/>
    <w:rsid w:val="00A96DB7"/>
    <w:rsid w:val="00AA0295"/>
    <w:rsid w:val="00AB1C5E"/>
    <w:rsid w:val="00AB67F0"/>
    <w:rsid w:val="00AB6A93"/>
    <w:rsid w:val="00AD1016"/>
    <w:rsid w:val="00AD2F38"/>
    <w:rsid w:val="00AD3673"/>
    <w:rsid w:val="00AD481E"/>
    <w:rsid w:val="00AD59FD"/>
    <w:rsid w:val="00AE0C71"/>
    <w:rsid w:val="00B03DE3"/>
    <w:rsid w:val="00B040B7"/>
    <w:rsid w:val="00B06342"/>
    <w:rsid w:val="00B1170A"/>
    <w:rsid w:val="00B133E0"/>
    <w:rsid w:val="00B21635"/>
    <w:rsid w:val="00B23F37"/>
    <w:rsid w:val="00B25F07"/>
    <w:rsid w:val="00B36FC2"/>
    <w:rsid w:val="00B41CA8"/>
    <w:rsid w:val="00B45AAE"/>
    <w:rsid w:val="00B47615"/>
    <w:rsid w:val="00B558DC"/>
    <w:rsid w:val="00B61522"/>
    <w:rsid w:val="00B62DC5"/>
    <w:rsid w:val="00B6620B"/>
    <w:rsid w:val="00B701FD"/>
    <w:rsid w:val="00B71AE0"/>
    <w:rsid w:val="00B77333"/>
    <w:rsid w:val="00B77E56"/>
    <w:rsid w:val="00B8176B"/>
    <w:rsid w:val="00B86AB6"/>
    <w:rsid w:val="00BB7890"/>
    <w:rsid w:val="00BD467C"/>
    <w:rsid w:val="00BD48A4"/>
    <w:rsid w:val="00BE2D74"/>
    <w:rsid w:val="00BE3140"/>
    <w:rsid w:val="00BE6910"/>
    <w:rsid w:val="00BF4949"/>
    <w:rsid w:val="00BF74D8"/>
    <w:rsid w:val="00BF76B8"/>
    <w:rsid w:val="00C00BD6"/>
    <w:rsid w:val="00C049EF"/>
    <w:rsid w:val="00C17006"/>
    <w:rsid w:val="00C170E8"/>
    <w:rsid w:val="00C213D1"/>
    <w:rsid w:val="00C22905"/>
    <w:rsid w:val="00C361E0"/>
    <w:rsid w:val="00C42240"/>
    <w:rsid w:val="00C438EC"/>
    <w:rsid w:val="00C5130D"/>
    <w:rsid w:val="00C60863"/>
    <w:rsid w:val="00C70AFE"/>
    <w:rsid w:val="00C74D84"/>
    <w:rsid w:val="00C77D5F"/>
    <w:rsid w:val="00C83887"/>
    <w:rsid w:val="00CA0147"/>
    <w:rsid w:val="00CA0DCE"/>
    <w:rsid w:val="00CA1722"/>
    <w:rsid w:val="00CA28EC"/>
    <w:rsid w:val="00CA472D"/>
    <w:rsid w:val="00CA6263"/>
    <w:rsid w:val="00CB038B"/>
    <w:rsid w:val="00CC0DBF"/>
    <w:rsid w:val="00CC114A"/>
    <w:rsid w:val="00CC5734"/>
    <w:rsid w:val="00CD08FB"/>
    <w:rsid w:val="00CE69A3"/>
    <w:rsid w:val="00CF144D"/>
    <w:rsid w:val="00CF4394"/>
    <w:rsid w:val="00D002B2"/>
    <w:rsid w:val="00D030B5"/>
    <w:rsid w:val="00D06ECE"/>
    <w:rsid w:val="00D15E80"/>
    <w:rsid w:val="00D2505A"/>
    <w:rsid w:val="00D27E53"/>
    <w:rsid w:val="00D3029E"/>
    <w:rsid w:val="00D30ECC"/>
    <w:rsid w:val="00D353CD"/>
    <w:rsid w:val="00D37AD3"/>
    <w:rsid w:val="00D4061A"/>
    <w:rsid w:val="00D41DC7"/>
    <w:rsid w:val="00D45F44"/>
    <w:rsid w:val="00D477C6"/>
    <w:rsid w:val="00D4788A"/>
    <w:rsid w:val="00D519AA"/>
    <w:rsid w:val="00D560F2"/>
    <w:rsid w:val="00D71CBA"/>
    <w:rsid w:val="00D87039"/>
    <w:rsid w:val="00D87C17"/>
    <w:rsid w:val="00D907C6"/>
    <w:rsid w:val="00D90AA3"/>
    <w:rsid w:val="00D960F4"/>
    <w:rsid w:val="00D96BDD"/>
    <w:rsid w:val="00DA752C"/>
    <w:rsid w:val="00DB0AE9"/>
    <w:rsid w:val="00DB2D08"/>
    <w:rsid w:val="00DB7B04"/>
    <w:rsid w:val="00DC0DA8"/>
    <w:rsid w:val="00DC1C01"/>
    <w:rsid w:val="00DC7145"/>
    <w:rsid w:val="00DD5BD6"/>
    <w:rsid w:val="00E02DAB"/>
    <w:rsid w:val="00E244F2"/>
    <w:rsid w:val="00E264DA"/>
    <w:rsid w:val="00E26896"/>
    <w:rsid w:val="00E27EE0"/>
    <w:rsid w:val="00E334C7"/>
    <w:rsid w:val="00E373DD"/>
    <w:rsid w:val="00E45A54"/>
    <w:rsid w:val="00E67371"/>
    <w:rsid w:val="00E71F3F"/>
    <w:rsid w:val="00E832EF"/>
    <w:rsid w:val="00E861C0"/>
    <w:rsid w:val="00E97792"/>
    <w:rsid w:val="00EA532E"/>
    <w:rsid w:val="00EA7DAD"/>
    <w:rsid w:val="00EB6ADA"/>
    <w:rsid w:val="00EC5E1F"/>
    <w:rsid w:val="00EE0640"/>
    <w:rsid w:val="00EF3C93"/>
    <w:rsid w:val="00EF4983"/>
    <w:rsid w:val="00F05282"/>
    <w:rsid w:val="00F2504B"/>
    <w:rsid w:val="00F25E44"/>
    <w:rsid w:val="00F27F6D"/>
    <w:rsid w:val="00F435EB"/>
    <w:rsid w:val="00F45DF1"/>
    <w:rsid w:val="00F46BA2"/>
    <w:rsid w:val="00F4711D"/>
    <w:rsid w:val="00F62A4B"/>
    <w:rsid w:val="00F63F89"/>
    <w:rsid w:val="00F6581A"/>
    <w:rsid w:val="00F71FA3"/>
    <w:rsid w:val="00F778DD"/>
    <w:rsid w:val="00F86FD9"/>
    <w:rsid w:val="00F90B6C"/>
    <w:rsid w:val="00FA18F1"/>
    <w:rsid w:val="00FA52E1"/>
    <w:rsid w:val="00FB4C3B"/>
    <w:rsid w:val="00FC66B2"/>
    <w:rsid w:val="00FE0BE1"/>
    <w:rsid w:val="00FE4552"/>
    <w:rsid w:val="00FE45EE"/>
    <w:rsid w:val="00FF4AAC"/>
    <w:rsid w:val="00FF5A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3829B"/>
  <w15:docId w15:val="{3BE722A0-CC1E-467B-99A0-962D7F19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0E4"/>
    <w:pPr>
      <w:ind w:left="720"/>
      <w:contextualSpacing/>
    </w:pPr>
  </w:style>
  <w:style w:type="paragraph" w:styleId="BalloonText">
    <w:name w:val="Balloon Text"/>
    <w:basedOn w:val="Normal"/>
    <w:link w:val="BalloonTextChar"/>
    <w:uiPriority w:val="99"/>
    <w:semiHidden/>
    <w:unhideWhenUsed/>
    <w:rsid w:val="001E3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3FB"/>
    <w:rPr>
      <w:rFonts w:ascii="Segoe UI" w:hAnsi="Segoe UI" w:cs="Segoe UI"/>
      <w:sz w:val="18"/>
      <w:szCs w:val="18"/>
    </w:rPr>
  </w:style>
  <w:style w:type="character" w:styleId="Hyperlink">
    <w:name w:val="Hyperlink"/>
    <w:basedOn w:val="DefaultParagraphFont"/>
    <w:uiPriority w:val="99"/>
    <w:unhideWhenUsed/>
    <w:rsid w:val="007D3DA4"/>
    <w:rPr>
      <w:color w:val="0000FF" w:themeColor="hyperlink"/>
      <w:u w:val="single"/>
    </w:rPr>
  </w:style>
  <w:style w:type="paragraph" w:styleId="Header">
    <w:name w:val="header"/>
    <w:basedOn w:val="Normal"/>
    <w:link w:val="HeaderChar"/>
    <w:uiPriority w:val="99"/>
    <w:unhideWhenUsed/>
    <w:rsid w:val="00841176"/>
    <w:pPr>
      <w:tabs>
        <w:tab w:val="center" w:pos="4320"/>
        <w:tab w:val="right" w:pos="8640"/>
      </w:tabs>
      <w:spacing w:after="0" w:line="240" w:lineRule="auto"/>
    </w:pPr>
  </w:style>
  <w:style w:type="character" w:customStyle="1" w:styleId="HeaderChar">
    <w:name w:val="Header Char"/>
    <w:basedOn w:val="DefaultParagraphFont"/>
    <w:link w:val="Header"/>
    <w:uiPriority w:val="99"/>
    <w:rsid w:val="00841176"/>
  </w:style>
  <w:style w:type="paragraph" w:styleId="Footer">
    <w:name w:val="footer"/>
    <w:basedOn w:val="Normal"/>
    <w:link w:val="FooterChar"/>
    <w:uiPriority w:val="99"/>
    <w:unhideWhenUsed/>
    <w:rsid w:val="00841176"/>
    <w:pPr>
      <w:tabs>
        <w:tab w:val="center" w:pos="4320"/>
        <w:tab w:val="right" w:pos="8640"/>
      </w:tabs>
      <w:spacing w:after="0" w:line="240" w:lineRule="auto"/>
    </w:pPr>
  </w:style>
  <w:style w:type="character" w:customStyle="1" w:styleId="FooterChar">
    <w:name w:val="Footer Char"/>
    <w:basedOn w:val="DefaultParagraphFont"/>
    <w:link w:val="Footer"/>
    <w:uiPriority w:val="99"/>
    <w:rsid w:val="00841176"/>
  </w:style>
  <w:style w:type="paragraph" w:styleId="NormalWeb">
    <w:name w:val="Normal (Web)"/>
    <w:basedOn w:val="Normal"/>
    <w:uiPriority w:val="99"/>
    <w:semiHidden/>
    <w:unhideWhenUsed/>
    <w:rsid w:val="002B0B1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2B0B14"/>
    <w:rPr>
      <w:b/>
      <w:bCs/>
    </w:rPr>
  </w:style>
  <w:style w:type="character" w:styleId="FollowedHyperlink">
    <w:name w:val="FollowedHyperlink"/>
    <w:basedOn w:val="DefaultParagraphFont"/>
    <w:uiPriority w:val="99"/>
    <w:semiHidden/>
    <w:unhideWhenUsed/>
    <w:rsid w:val="002B0B14"/>
    <w:rPr>
      <w:color w:val="800080" w:themeColor="followedHyperlink"/>
      <w:u w:val="single"/>
    </w:rPr>
  </w:style>
  <w:style w:type="paragraph" w:styleId="Title">
    <w:name w:val="Title"/>
    <w:basedOn w:val="Normal"/>
    <w:link w:val="TitleChar"/>
    <w:qFormat/>
    <w:rsid w:val="00830D15"/>
    <w:pPr>
      <w:spacing w:after="120" w:line="240" w:lineRule="auto"/>
      <w:contextualSpacing/>
      <w:jc w:val="center"/>
    </w:pPr>
    <w:rPr>
      <w:rFonts w:asciiTheme="majorHAnsi" w:hAnsiTheme="majorHAnsi"/>
      <w:b/>
      <w:sz w:val="28"/>
      <w:szCs w:val="24"/>
    </w:rPr>
  </w:style>
  <w:style w:type="character" w:customStyle="1" w:styleId="TitleChar">
    <w:name w:val="Title Char"/>
    <w:basedOn w:val="DefaultParagraphFont"/>
    <w:link w:val="Title"/>
    <w:rsid w:val="00830D15"/>
    <w:rPr>
      <w:rFonts w:asciiTheme="majorHAnsi" w:hAnsiTheme="majorHAnsi"/>
      <w:b/>
      <w:sz w:val="28"/>
      <w:szCs w:val="24"/>
    </w:rPr>
  </w:style>
  <w:style w:type="table" w:styleId="TableGrid">
    <w:name w:val="Table Grid"/>
    <w:basedOn w:val="TableNormal"/>
    <w:uiPriority w:val="39"/>
    <w:rsid w:val="00830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4663">
      <w:bodyDiv w:val="1"/>
      <w:marLeft w:val="0"/>
      <w:marRight w:val="0"/>
      <w:marTop w:val="0"/>
      <w:marBottom w:val="0"/>
      <w:divBdr>
        <w:top w:val="none" w:sz="0" w:space="0" w:color="auto"/>
        <w:left w:val="none" w:sz="0" w:space="0" w:color="auto"/>
        <w:bottom w:val="none" w:sz="0" w:space="0" w:color="auto"/>
        <w:right w:val="none" w:sz="0" w:space="0" w:color="auto"/>
      </w:divBdr>
    </w:div>
    <w:div w:id="223764644">
      <w:bodyDiv w:val="1"/>
      <w:marLeft w:val="0"/>
      <w:marRight w:val="0"/>
      <w:marTop w:val="0"/>
      <w:marBottom w:val="0"/>
      <w:divBdr>
        <w:top w:val="none" w:sz="0" w:space="0" w:color="auto"/>
        <w:left w:val="none" w:sz="0" w:space="0" w:color="auto"/>
        <w:bottom w:val="none" w:sz="0" w:space="0" w:color="auto"/>
        <w:right w:val="none" w:sz="0" w:space="0" w:color="auto"/>
      </w:divBdr>
      <w:divsChild>
        <w:div w:id="1162500667">
          <w:marLeft w:val="806"/>
          <w:marRight w:val="0"/>
          <w:marTop w:val="200"/>
          <w:marBottom w:val="0"/>
          <w:divBdr>
            <w:top w:val="none" w:sz="0" w:space="0" w:color="auto"/>
            <w:left w:val="none" w:sz="0" w:space="0" w:color="auto"/>
            <w:bottom w:val="none" w:sz="0" w:space="0" w:color="auto"/>
            <w:right w:val="none" w:sz="0" w:space="0" w:color="auto"/>
          </w:divBdr>
        </w:div>
        <w:div w:id="2145737313">
          <w:marLeft w:val="1080"/>
          <w:marRight w:val="0"/>
          <w:marTop w:val="100"/>
          <w:marBottom w:val="0"/>
          <w:divBdr>
            <w:top w:val="none" w:sz="0" w:space="0" w:color="auto"/>
            <w:left w:val="none" w:sz="0" w:space="0" w:color="auto"/>
            <w:bottom w:val="none" w:sz="0" w:space="0" w:color="auto"/>
            <w:right w:val="none" w:sz="0" w:space="0" w:color="auto"/>
          </w:divBdr>
        </w:div>
        <w:div w:id="1789396516">
          <w:marLeft w:val="806"/>
          <w:marRight w:val="0"/>
          <w:marTop w:val="200"/>
          <w:marBottom w:val="0"/>
          <w:divBdr>
            <w:top w:val="none" w:sz="0" w:space="0" w:color="auto"/>
            <w:left w:val="none" w:sz="0" w:space="0" w:color="auto"/>
            <w:bottom w:val="none" w:sz="0" w:space="0" w:color="auto"/>
            <w:right w:val="none" w:sz="0" w:space="0" w:color="auto"/>
          </w:divBdr>
        </w:div>
        <w:div w:id="560605871">
          <w:marLeft w:val="1080"/>
          <w:marRight w:val="0"/>
          <w:marTop w:val="100"/>
          <w:marBottom w:val="0"/>
          <w:divBdr>
            <w:top w:val="none" w:sz="0" w:space="0" w:color="auto"/>
            <w:left w:val="none" w:sz="0" w:space="0" w:color="auto"/>
            <w:bottom w:val="none" w:sz="0" w:space="0" w:color="auto"/>
            <w:right w:val="none" w:sz="0" w:space="0" w:color="auto"/>
          </w:divBdr>
        </w:div>
        <w:div w:id="2101482641">
          <w:marLeft w:val="806"/>
          <w:marRight w:val="0"/>
          <w:marTop w:val="200"/>
          <w:marBottom w:val="0"/>
          <w:divBdr>
            <w:top w:val="none" w:sz="0" w:space="0" w:color="auto"/>
            <w:left w:val="none" w:sz="0" w:space="0" w:color="auto"/>
            <w:bottom w:val="none" w:sz="0" w:space="0" w:color="auto"/>
            <w:right w:val="none" w:sz="0" w:space="0" w:color="auto"/>
          </w:divBdr>
        </w:div>
        <w:div w:id="1649897210">
          <w:marLeft w:val="1080"/>
          <w:marRight w:val="0"/>
          <w:marTop w:val="100"/>
          <w:marBottom w:val="0"/>
          <w:divBdr>
            <w:top w:val="none" w:sz="0" w:space="0" w:color="auto"/>
            <w:left w:val="none" w:sz="0" w:space="0" w:color="auto"/>
            <w:bottom w:val="none" w:sz="0" w:space="0" w:color="auto"/>
            <w:right w:val="none" w:sz="0" w:space="0" w:color="auto"/>
          </w:divBdr>
        </w:div>
        <w:div w:id="1797092887">
          <w:marLeft w:val="806"/>
          <w:marRight w:val="0"/>
          <w:marTop w:val="200"/>
          <w:marBottom w:val="0"/>
          <w:divBdr>
            <w:top w:val="none" w:sz="0" w:space="0" w:color="auto"/>
            <w:left w:val="none" w:sz="0" w:space="0" w:color="auto"/>
            <w:bottom w:val="none" w:sz="0" w:space="0" w:color="auto"/>
            <w:right w:val="none" w:sz="0" w:space="0" w:color="auto"/>
          </w:divBdr>
        </w:div>
        <w:div w:id="1175531080">
          <w:marLeft w:val="1080"/>
          <w:marRight w:val="0"/>
          <w:marTop w:val="100"/>
          <w:marBottom w:val="0"/>
          <w:divBdr>
            <w:top w:val="none" w:sz="0" w:space="0" w:color="auto"/>
            <w:left w:val="none" w:sz="0" w:space="0" w:color="auto"/>
            <w:bottom w:val="none" w:sz="0" w:space="0" w:color="auto"/>
            <w:right w:val="none" w:sz="0" w:space="0" w:color="auto"/>
          </w:divBdr>
        </w:div>
      </w:divsChild>
    </w:div>
    <w:div w:id="847211782">
      <w:bodyDiv w:val="1"/>
      <w:marLeft w:val="0"/>
      <w:marRight w:val="0"/>
      <w:marTop w:val="0"/>
      <w:marBottom w:val="0"/>
      <w:divBdr>
        <w:top w:val="none" w:sz="0" w:space="0" w:color="auto"/>
        <w:left w:val="none" w:sz="0" w:space="0" w:color="auto"/>
        <w:bottom w:val="none" w:sz="0" w:space="0" w:color="auto"/>
        <w:right w:val="none" w:sz="0" w:space="0" w:color="auto"/>
      </w:divBdr>
      <w:divsChild>
        <w:div w:id="139468615">
          <w:marLeft w:val="0"/>
          <w:marRight w:val="0"/>
          <w:marTop w:val="0"/>
          <w:marBottom w:val="0"/>
          <w:divBdr>
            <w:top w:val="none" w:sz="0" w:space="0" w:color="auto"/>
            <w:left w:val="none" w:sz="0" w:space="0" w:color="auto"/>
            <w:bottom w:val="none" w:sz="0" w:space="0" w:color="auto"/>
            <w:right w:val="none" w:sz="0" w:space="0" w:color="auto"/>
          </w:divBdr>
        </w:div>
        <w:div w:id="160705412">
          <w:marLeft w:val="0"/>
          <w:marRight w:val="0"/>
          <w:marTop w:val="0"/>
          <w:marBottom w:val="0"/>
          <w:divBdr>
            <w:top w:val="none" w:sz="0" w:space="0" w:color="auto"/>
            <w:left w:val="none" w:sz="0" w:space="0" w:color="auto"/>
            <w:bottom w:val="none" w:sz="0" w:space="0" w:color="auto"/>
            <w:right w:val="none" w:sz="0" w:space="0" w:color="auto"/>
          </w:divBdr>
        </w:div>
        <w:div w:id="2136631885">
          <w:marLeft w:val="0"/>
          <w:marRight w:val="0"/>
          <w:marTop w:val="0"/>
          <w:marBottom w:val="0"/>
          <w:divBdr>
            <w:top w:val="none" w:sz="0" w:space="0" w:color="auto"/>
            <w:left w:val="none" w:sz="0" w:space="0" w:color="auto"/>
            <w:bottom w:val="none" w:sz="0" w:space="0" w:color="auto"/>
            <w:right w:val="none" w:sz="0" w:space="0" w:color="auto"/>
          </w:divBdr>
        </w:div>
      </w:divsChild>
    </w:div>
    <w:div w:id="993025622">
      <w:bodyDiv w:val="1"/>
      <w:marLeft w:val="0"/>
      <w:marRight w:val="0"/>
      <w:marTop w:val="0"/>
      <w:marBottom w:val="0"/>
      <w:divBdr>
        <w:top w:val="none" w:sz="0" w:space="0" w:color="auto"/>
        <w:left w:val="none" w:sz="0" w:space="0" w:color="auto"/>
        <w:bottom w:val="none" w:sz="0" w:space="0" w:color="auto"/>
        <w:right w:val="none" w:sz="0" w:space="0" w:color="auto"/>
      </w:divBdr>
      <w:divsChild>
        <w:div w:id="1953780800">
          <w:marLeft w:val="1080"/>
          <w:marRight w:val="0"/>
          <w:marTop w:val="100"/>
          <w:marBottom w:val="0"/>
          <w:divBdr>
            <w:top w:val="none" w:sz="0" w:space="0" w:color="auto"/>
            <w:left w:val="none" w:sz="0" w:space="0" w:color="auto"/>
            <w:bottom w:val="none" w:sz="0" w:space="0" w:color="auto"/>
            <w:right w:val="none" w:sz="0" w:space="0" w:color="auto"/>
          </w:divBdr>
        </w:div>
      </w:divsChild>
    </w:div>
    <w:div w:id="1075736872">
      <w:bodyDiv w:val="1"/>
      <w:marLeft w:val="0"/>
      <w:marRight w:val="0"/>
      <w:marTop w:val="0"/>
      <w:marBottom w:val="0"/>
      <w:divBdr>
        <w:top w:val="none" w:sz="0" w:space="0" w:color="auto"/>
        <w:left w:val="none" w:sz="0" w:space="0" w:color="auto"/>
        <w:bottom w:val="none" w:sz="0" w:space="0" w:color="auto"/>
        <w:right w:val="none" w:sz="0" w:space="0" w:color="auto"/>
      </w:divBdr>
      <w:divsChild>
        <w:div w:id="77748932">
          <w:marLeft w:val="0"/>
          <w:marRight w:val="0"/>
          <w:marTop w:val="0"/>
          <w:marBottom w:val="0"/>
          <w:divBdr>
            <w:top w:val="none" w:sz="0" w:space="0" w:color="auto"/>
            <w:left w:val="none" w:sz="0" w:space="0" w:color="auto"/>
            <w:bottom w:val="none" w:sz="0" w:space="0" w:color="auto"/>
            <w:right w:val="none" w:sz="0" w:space="0" w:color="auto"/>
          </w:divBdr>
          <w:divsChild>
            <w:div w:id="126657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007923">
      <w:bodyDiv w:val="1"/>
      <w:marLeft w:val="0"/>
      <w:marRight w:val="0"/>
      <w:marTop w:val="0"/>
      <w:marBottom w:val="0"/>
      <w:divBdr>
        <w:top w:val="none" w:sz="0" w:space="0" w:color="auto"/>
        <w:left w:val="none" w:sz="0" w:space="0" w:color="auto"/>
        <w:bottom w:val="none" w:sz="0" w:space="0" w:color="auto"/>
        <w:right w:val="none" w:sz="0" w:space="0" w:color="auto"/>
      </w:divBdr>
      <w:divsChild>
        <w:div w:id="621378837">
          <w:marLeft w:val="0"/>
          <w:marRight w:val="0"/>
          <w:marTop w:val="0"/>
          <w:marBottom w:val="0"/>
          <w:divBdr>
            <w:top w:val="none" w:sz="0" w:space="0" w:color="auto"/>
            <w:left w:val="none" w:sz="0" w:space="0" w:color="auto"/>
            <w:bottom w:val="none" w:sz="0" w:space="0" w:color="auto"/>
            <w:right w:val="none" w:sz="0" w:space="0" w:color="auto"/>
          </w:divBdr>
          <w:divsChild>
            <w:div w:id="55470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294162">
      <w:bodyDiv w:val="1"/>
      <w:marLeft w:val="0"/>
      <w:marRight w:val="0"/>
      <w:marTop w:val="0"/>
      <w:marBottom w:val="0"/>
      <w:divBdr>
        <w:top w:val="none" w:sz="0" w:space="0" w:color="auto"/>
        <w:left w:val="none" w:sz="0" w:space="0" w:color="auto"/>
        <w:bottom w:val="none" w:sz="0" w:space="0" w:color="auto"/>
        <w:right w:val="none" w:sz="0" w:space="0" w:color="auto"/>
      </w:divBdr>
      <w:divsChild>
        <w:div w:id="802962037">
          <w:marLeft w:val="1080"/>
          <w:marRight w:val="0"/>
          <w:marTop w:val="100"/>
          <w:marBottom w:val="0"/>
          <w:divBdr>
            <w:top w:val="none" w:sz="0" w:space="0" w:color="auto"/>
            <w:left w:val="none" w:sz="0" w:space="0" w:color="auto"/>
            <w:bottom w:val="none" w:sz="0" w:space="0" w:color="auto"/>
            <w:right w:val="none" w:sz="0" w:space="0" w:color="auto"/>
          </w:divBdr>
        </w:div>
      </w:divsChild>
    </w:div>
    <w:div w:id="1184317332">
      <w:bodyDiv w:val="1"/>
      <w:marLeft w:val="0"/>
      <w:marRight w:val="0"/>
      <w:marTop w:val="0"/>
      <w:marBottom w:val="0"/>
      <w:divBdr>
        <w:top w:val="none" w:sz="0" w:space="0" w:color="auto"/>
        <w:left w:val="none" w:sz="0" w:space="0" w:color="auto"/>
        <w:bottom w:val="none" w:sz="0" w:space="0" w:color="auto"/>
        <w:right w:val="none" w:sz="0" w:space="0" w:color="auto"/>
      </w:divBdr>
    </w:div>
    <w:div w:id="1298268455">
      <w:bodyDiv w:val="1"/>
      <w:marLeft w:val="0"/>
      <w:marRight w:val="0"/>
      <w:marTop w:val="0"/>
      <w:marBottom w:val="0"/>
      <w:divBdr>
        <w:top w:val="none" w:sz="0" w:space="0" w:color="auto"/>
        <w:left w:val="none" w:sz="0" w:space="0" w:color="auto"/>
        <w:bottom w:val="none" w:sz="0" w:space="0" w:color="auto"/>
        <w:right w:val="none" w:sz="0" w:space="0" w:color="auto"/>
      </w:divBdr>
      <w:divsChild>
        <w:div w:id="2033872512">
          <w:marLeft w:val="1080"/>
          <w:marRight w:val="0"/>
          <w:marTop w:val="100"/>
          <w:marBottom w:val="0"/>
          <w:divBdr>
            <w:top w:val="none" w:sz="0" w:space="0" w:color="auto"/>
            <w:left w:val="none" w:sz="0" w:space="0" w:color="auto"/>
            <w:bottom w:val="none" w:sz="0" w:space="0" w:color="auto"/>
            <w:right w:val="none" w:sz="0" w:space="0" w:color="auto"/>
          </w:divBdr>
        </w:div>
      </w:divsChild>
    </w:div>
    <w:div w:id="1326935146">
      <w:bodyDiv w:val="1"/>
      <w:marLeft w:val="0"/>
      <w:marRight w:val="0"/>
      <w:marTop w:val="0"/>
      <w:marBottom w:val="0"/>
      <w:divBdr>
        <w:top w:val="none" w:sz="0" w:space="0" w:color="auto"/>
        <w:left w:val="none" w:sz="0" w:space="0" w:color="auto"/>
        <w:bottom w:val="none" w:sz="0" w:space="0" w:color="auto"/>
        <w:right w:val="none" w:sz="0" w:space="0" w:color="auto"/>
      </w:divBdr>
      <w:divsChild>
        <w:div w:id="389698124">
          <w:marLeft w:val="1080"/>
          <w:marRight w:val="0"/>
          <w:marTop w:val="100"/>
          <w:marBottom w:val="0"/>
          <w:divBdr>
            <w:top w:val="none" w:sz="0" w:space="0" w:color="auto"/>
            <w:left w:val="none" w:sz="0" w:space="0" w:color="auto"/>
            <w:bottom w:val="none" w:sz="0" w:space="0" w:color="auto"/>
            <w:right w:val="none" w:sz="0" w:space="0" w:color="auto"/>
          </w:divBdr>
        </w:div>
      </w:divsChild>
    </w:div>
    <w:div w:id="1422797834">
      <w:bodyDiv w:val="1"/>
      <w:marLeft w:val="0"/>
      <w:marRight w:val="0"/>
      <w:marTop w:val="0"/>
      <w:marBottom w:val="0"/>
      <w:divBdr>
        <w:top w:val="none" w:sz="0" w:space="0" w:color="auto"/>
        <w:left w:val="none" w:sz="0" w:space="0" w:color="auto"/>
        <w:bottom w:val="none" w:sz="0" w:space="0" w:color="auto"/>
        <w:right w:val="none" w:sz="0" w:space="0" w:color="auto"/>
      </w:divBdr>
      <w:divsChild>
        <w:div w:id="398671379">
          <w:marLeft w:val="0"/>
          <w:marRight w:val="0"/>
          <w:marTop w:val="0"/>
          <w:marBottom w:val="0"/>
          <w:divBdr>
            <w:top w:val="none" w:sz="0" w:space="0" w:color="auto"/>
            <w:left w:val="none" w:sz="0" w:space="0" w:color="auto"/>
            <w:bottom w:val="none" w:sz="0" w:space="0" w:color="auto"/>
            <w:right w:val="none" w:sz="0" w:space="0" w:color="auto"/>
          </w:divBdr>
        </w:div>
        <w:div w:id="124078902">
          <w:marLeft w:val="0"/>
          <w:marRight w:val="0"/>
          <w:marTop w:val="0"/>
          <w:marBottom w:val="0"/>
          <w:divBdr>
            <w:top w:val="none" w:sz="0" w:space="0" w:color="auto"/>
            <w:left w:val="none" w:sz="0" w:space="0" w:color="auto"/>
            <w:bottom w:val="none" w:sz="0" w:space="0" w:color="auto"/>
            <w:right w:val="none" w:sz="0" w:space="0" w:color="auto"/>
          </w:divBdr>
        </w:div>
        <w:div w:id="1892112823">
          <w:marLeft w:val="0"/>
          <w:marRight w:val="0"/>
          <w:marTop w:val="0"/>
          <w:marBottom w:val="0"/>
          <w:divBdr>
            <w:top w:val="none" w:sz="0" w:space="0" w:color="auto"/>
            <w:left w:val="none" w:sz="0" w:space="0" w:color="auto"/>
            <w:bottom w:val="none" w:sz="0" w:space="0" w:color="auto"/>
            <w:right w:val="none" w:sz="0" w:space="0" w:color="auto"/>
          </w:divBdr>
        </w:div>
      </w:divsChild>
    </w:div>
    <w:div w:id="1638149186">
      <w:bodyDiv w:val="1"/>
      <w:marLeft w:val="0"/>
      <w:marRight w:val="0"/>
      <w:marTop w:val="0"/>
      <w:marBottom w:val="0"/>
      <w:divBdr>
        <w:top w:val="none" w:sz="0" w:space="0" w:color="auto"/>
        <w:left w:val="none" w:sz="0" w:space="0" w:color="auto"/>
        <w:bottom w:val="none" w:sz="0" w:space="0" w:color="auto"/>
        <w:right w:val="none" w:sz="0" w:space="0" w:color="auto"/>
      </w:divBdr>
      <w:divsChild>
        <w:div w:id="1843927514">
          <w:marLeft w:val="1080"/>
          <w:marRight w:val="0"/>
          <w:marTop w:val="100"/>
          <w:marBottom w:val="0"/>
          <w:divBdr>
            <w:top w:val="none" w:sz="0" w:space="0" w:color="auto"/>
            <w:left w:val="none" w:sz="0" w:space="0" w:color="auto"/>
            <w:bottom w:val="none" w:sz="0" w:space="0" w:color="auto"/>
            <w:right w:val="none" w:sz="0" w:space="0" w:color="auto"/>
          </w:divBdr>
        </w:div>
      </w:divsChild>
    </w:div>
    <w:div w:id="1697535245">
      <w:bodyDiv w:val="1"/>
      <w:marLeft w:val="0"/>
      <w:marRight w:val="0"/>
      <w:marTop w:val="0"/>
      <w:marBottom w:val="0"/>
      <w:divBdr>
        <w:top w:val="none" w:sz="0" w:space="0" w:color="auto"/>
        <w:left w:val="none" w:sz="0" w:space="0" w:color="auto"/>
        <w:bottom w:val="none" w:sz="0" w:space="0" w:color="auto"/>
        <w:right w:val="none" w:sz="0" w:space="0" w:color="auto"/>
      </w:divBdr>
    </w:div>
    <w:div w:id="1795831455">
      <w:bodyDiv w:val="1"/>
      <w:marLeft w:val="0"/>
      <w:marRight w:val="0"/>
      <w:marTop w:val="0"/>
      <w:marBottom w:val="0"/>
      <w:divBdr>
        <w:top w:val="none" w:sz="0" w:space="0" w:color="auto"/>
        <w:left w:val="none" w:sz="0" w:space="0" w:color="auto"/>
        <w:bottom w:val="none" w:sz="0" w:space="0" w:color="auto"/>
        <w:right w:val="none" w:sz="0" w:space="0" w:color="auto"/>
      </w:divBdr>
      <w:divsChild>
        <w:div w:id="997075570">
          <w:marLeft w:val="1080"/>
          <w:marRight w:val="0"/>
          <w:marTop w:val="100"/>
          <w:marBottom w:val="0"/>
          <w:divBdr>
            <w:top w:val="none" w:sz="0" w:space="0" w:color="auto"/>
            <w:left w:val="none" w:sz="0" w:space="0" w:color="auto"/>
            <w:bottom w:val="none" w:sz="0" w:space="0" w:color="auto"/>
            <w:right w:val="none" w:sz="0" w:space="0" w:color="auto"/>
          </w:divBdr>
        </w:div>
      </w:divsChild>
    </w:div>
    <w:div w:id="1914779918">
      <w:bodyDiv w:val="1"/>
      <w:marLeft w:val="0"/>
      <w:marRight w:val="0"/>
      <w:marTop w:val="0"/>
      <w:marBottom w:val="0"/>
      <w:divBdr>
        <w:top w:val="none" w:sz="0" w:space="0" w:color="auto"/>
        <w:left w:val="none" w:sz="0" w:space="0" w:color="auto"/>
        <w:bottom w:val="none" w:sz="0" w:space="0" w:color="auto"/>
        <w:right w:val="none" w:sz="0" w:space="0" w:color="auto"/>
      </w:divBdr>
    </w:div>
    <w:div w:id="2120098680">
      <w:bodyDiv w:val="1"/>
      <w:marLeft w:val="0"/>
      <w:marRight w:val="0"/>
      <w:marTop w:val="0"/>
      <w:marBottom w:val="0"/>
      <w:divBdr>
        <w:top w:val="none" w:sz="0" w:space="0" w:color="auto"/>
        <w:left w:val="none" w:sz="0" w:space="0" w:color="auto"/>
        <w:bottom w:val="none" w:sz="0" w:space="0" w:color="auto"/>
        <w:right w:val="none" w:sz="0" w:space="0" w:color="auto"/>
      </w:divBdr>
      <w:divsChild>
        <w:div w:id="1401438075">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rtabel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50C6A-B602-4D0B-BA18-820206971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arnegie Mellon University</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Leila Hosseini</cp:lastModifiedBy>
  <cp:revision>200</cp:revision>
  <dcterms:created xsi:type="dcterms:W3CDTF">2019-07-30T18:11:00Z</dcterms:created>
  <dcterms:modified xsi:type="dcterms:W3CDTF">2023-01-23T23:39:00Z</dcterms:modified>
</cp:coreProperties>
</file>